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075" w:rsidRDefault="00D21B85" w:rsidP="00D62288">
      <w:pPr>
        <w:rPr>
          <w:rFonts w:ascii="Calibri" w:hAnsi="Calibri" w:cs="Arial"/>
          <w:b/>
        </w:rPr>
      </w:pPr>
      <w:bookmarkStart w:id="0" w:name="_GoBack"/>
      <w:bookmarkEnd w:id="0"/>
      <w:r>
        <w:rPr>
          <w:rFonts w:ascii="Calibri" w:hAnsi="Calibri" w:cs="Arial"/>
          <w:b/>
        </w:rPr>
        <w:t xml:space="preserve"> </w:t>
      </w:r>
      <w:r w:rsidR="00E1117C">
        <w:rPr>
          <w:rFonts w:ascii="Calibri" w:hAnsi="Calibri" w:cs="Arial"/>
          <w:b/>
        </w:rPr>
        <w:t>`</w:t>
      </w:r>
      <w:r w:rsidR="00AB3C1F">
        <w:rPr>
          <w:rFonts w:ascii="Calibri" w:hAnsi="Calibri" w:cs="Arial"/>
          <w:b/>
        </w:rPr>
        <w:t xml:space="preserve"> </w:t>
      </w:r>
    </w:p>
    <w:p w:rsidR="00DB5960" w:rsidRPr="00E1117C" w:rsidRDefault="00E1117C" w:rsidP="00D62288">
      <w:pPr>
        <w:ind w:right="-1620"/>
        <w:rPr>
          <w:rFonts w:ascii="Calibri" w:hAnsi="Calibri" w:cs="Arial"/>
          <w:b/>
          <w:u w:val="single"/>
        </w:rPr>
      </w:pPr>
      <w:r w:rsidRPr="00E1117C">
        <w:rPr>
          <w:rFonts w:ascii="Calibri" w:hAnsi="Calibri" w:cs="Arial"/>
          <w:b/>
          <w:u w:val="single"/>
        </w:rPr>
        <w:t xml:space="preserve">ELEMENTARY </w:t>
      </w:r>
    </w:p>
    <w:p w:rsidR="00A953A0" w:rsidRPr="00E1117C" w:rsidRDefault="00A953A0" w:rsidP="00A953A0">
      <w:pPr>
        <w:rPr>
          <w:rFonts w:ascii="Calibri" w:hAnsi="Calibri" w:cs="Arial"/>
          <w:b/>
        </w:rPr>
      </w:pPr>
      <w:r w:rsidRPr="00E1117C">
        <w:rPr>
          <w:rFonts w:ascii="Calibri" w:hAnsi="Calibri" w:cs="Arial"/>
          <w:b/>
        </w:rPr>
        <w:t xml:space="preserve">Van  </w:t>
      </w:r>
      <w:r w:rsidR="00EB5E14" w:rsidRPr="00E1117C">
        <w:rPr>
          <w:rFonts w:ascii="Calibri" w:hAnsi="Calibri" w:cs="Arial"/>
          <w:b/>
        </w:rPr>
        <w:tab/>
      </w:r>
      <w:r w:rsidR="002C35FF" w:rsidRPr="00E1117C">
        <w:rPr>
          <w:rFonts w:ascii="Calibri" w:hAnsi="Calibri" w:cs="Arial"/>
          <w:b/>
        </w:rPr>
        <w:t>411</w:t>
      </w:r>
      <w:r w:rsidR="00EB5E14" w:rsidRPr="00E1117C">
        <w:rPr>
          <w:rFonts w:ascii="Calibri" w:hAnsi="Calibri" w:cs="Arial"/>
          <w:b/>
        </w:rPr>
        <w:tab/>
      </w:r>
      <w:r w:rsidR="00EB5E14" w:rsidRPr="00E1117C">
        <w:rPr>
          <w:rFonts w:ascii="Calibri" w:hAnsi="Calibri" w:cs="Arial"/>
          <w:b/>
        </w:rPr>
        <w:tab/>
      </w:r>
      <w:r w:rsidR="00EB5E14" w:rsidRPr="00E1117C">
        <w:rPr>
          <w:rFonts w:ascii="Calibri" w:hAnsi="Calibri" w:cs="Arial"/>
          <w:b/>
        </w:rPr>
        <w:tab/>
      </w:r>
      <w:r w:rsidR="00EB5E14" w:rsidRPr="00E1117C">
        <w:rPr>
          <w:rFonts w:ascii="Calibri" w:hAnsi="Calibri" w:cs="Arial"/>
          <w:b/>
        </w:rPr>
        <w:tab/>
        <w:t>201</w:t>
      </w:r>
      <w:r w:rsidR="003B0649">
        <w:rPr>
          <w:rFonts w:ascii="Calibri" w:hAnsi="Calibri" w:cs="Arial"/>
          <w:b/>
        </w:rPr>
        <w:t>9</w:t>
      </w:r>
      <w:r w:rsidR="00EB5E14" w:rsidRPr="00E1117C">
        <w:rPr>
          <w:rFonts w:ascii="Calibri" w:hAnsi="Calibri" w:cs="Arial"/>
          <w:b/>
        </w:rPr>
        <w:t>-20</w:t>
      </w:r>
      <w:r w:rsidR="003B0649">
        <w:rPr>
          <w:rFonts w:ascii="Calibri" w:hAnsi="Calibri" w:cs="Arial"/>
          <w:b/>
        </w:rPr>
        <w:t>20</w:t>
      </w:r>
      <w:r w:rsidRPr="00E1117C">
        <w:rPr>
          <w:rFonts w:ascii="Calibri" w:hAnsi="Calibri" w:cs="Arial"/>
          <w:b/>
        </w:rPr>
        <w:tab/>
      </w:r>
      <w:r w:rsidRPr="00E1117C">
        <w:rPr>
          <w:rFonts w:ascii="Calibri" w:hAnsi="Calibri" w:cs="Arial"/>
          <w:b/>
        </w:rPr>
        <w:tab/>
      </w:r>
      <w:r w:rsidR="00271EF9" w:rsidRPr="00E1117C">
        <w:rPr>
          <w:rFonts w:ascii="Calibri" w:hAnsi="Calibri" w:cs="Arial"/>
          <w:b/>
        </w:rPr>
        <w:tab/>
      </w:r>
      <w:r w:rsidR="005625A3" w:rsidRPr="00E1117C">
        <w:rPr>
          <w:rFonts w:ascii="Calibri" w:hAnsi="Calibri" w:cs="Arial"/>
          <w:b/>
        </w:rPr>
        <w:tab/>
        <w:t>C. Jhanke</w:t>
      </w:r>
    </w:p>
    <w:p w:rsidR="00A953A0" w:rsidRDefault="00A953A0" w:rsidP="00A953A0">
      <w:pPr>
        <w:ind w:left="2880" w:firstLine="720"/>
        <w:rPr>
          <w:rFonts w:ascii="Calibri" w:hAnsi="Calibri" w:cs="Arial"/>
          <w:b/>
        </w:rPr>
      </w:pPr>
      <w:r w:rsidRPr="00E1117C">
        <w:rPr>
          <w:rFonts w:ascii="Calibri" w:hAnsi="Calibri" w:cs="Arial"/>
          <w:b/>
        </w:rPr>
        <w:t>Winchester</w:t>
      </w:r>
    </w:p>
    <w:p w:rsidR="00F564D1" w:rsidRDefault="008F20D2" w:rsidP="008F20D2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ab/>
        <w:t>5:4</w:t>
      </w:r>
      <w:r w:rsidR="00F564D1">
        <w:rPr>
          <w:rFonts w:ascii="Calibri" w:hAnsi="Calibri" w:cs="Arial"/>
          <w:b/>
        </w:rPr>
        <w:t>5</w:t>
      </w:r>
      <w:r>
        <w:rPr>
          <w:rFonts w:ascii="Calibri" w:hAnsi="Calibri" w:cs="Arial"/>
          <w:b/>
        </w:rPr>
        <w:t xml:space="preserve"> </w:t>
      </w:r>
      <w:r>
        <w:rPr>
          <w:rFonts w:ascii="Calibri" w:hAnsi="Calibri" w:cs="Arial"/>
          <w:b/>
        </w:rPr>
        <w:tab/>
        <w:t>Leave Base, R Rte 10 to winchester</w:t>
      </w:r>
      <w:r w:rsidR="00F564D1">
        <w:rPr>
          <w:rFonts w:ascii="Calibri" w:hAnsi="Calibri" w:cs="Arial"/>
          <w:b/>
        </w:rPr>
        <w:t xml:space="preserve"> cross to Manning Hill R Back Ashuelot,</w:t>
      </w:r>
    </w:p>
    <w:p w:rsidR="008F20D2" w:rsidRDefault="00F564D1" w:rsidP="00F564D1">
      <w:pPr>
        <w:ind w:left="720" w:firstLine="72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 xml:space="preserve"> L Burt Hill Rd</w:t>
      </w:r>
    </w:p>
    <w:p w:rsidR="008F20D2" w:rsidRPr="00A30B89" w:rsidRDefault="008F20D2" w:rsidP="008F20D2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tab/>
      </w:r>
      <w:r w:rsidRPr="00A30B89">
        <w:rPr>
          <w:rFonts w:ascii="Calibri" w:hAnsi="Calibri" w:cs="Arial"/>
        </w:rPr>
        <w:t>6:</w:t>
      </w:r>
      <w:r w:rsidR="00F564D1" w:rsidRPr="00A30B89">
        <w:rPr>
          <w:rFonts w:ascii="Calibri" w:hAnsi="Calibri" w:cs="Arial"/>
        </w:rPr>
        <w:t>16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 xml:space="preserve">@ 299 Burt Hill Rd 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="00F564D1" w:rsidRPr="00A30B89">
        <w:rPr>
          <w:rFonts w:ascii="Calibri" w:hAnsi="Calibri" w:cs="Arial"/>
        </w:rPr>
        <w:tab/>
      </w:r>
      <w:r w:rsidR="00F564D1"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>PU</w:t>
      </w:r>
      <w:r w:rsidRPr="00A30B89">
        <w:rPr>
          <w:rFonts w:ascii="Calibri" w:hAnsi="Calibri" w:cs="Arial"/>
        </w:rPr>
        <w:tab/>
        <w:t xml:space="preserve"> LuLU</w:t>
      </w:r>
    </w:p>
    <w:p w:rsidR="00F564D1" w:rsidRDefault="00F564D1" w:rsidP="008F20D2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  <w:t>T/A L Back Ashuelot Rd, L Gunn Mtn Rd</w:t>
      </w:r>
    </w:p>
    <w:p w:rsidR="00F564D1" w:rsidRPr="00A30B89" w:rsidRDefault="00F564D1" w:rsidP="008F20D2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tab/>
      </w:r>
      <w:r w:rsidRPr="00A30B89">
        <w:rPr>
          <w:rFonts w:ascii="Calibri" w:hAnsi="Calibri" w:cs="Arial"/>
        </w:rPr>
        <w:t>6:25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 xml:space="preserve">@ 230 Gunn Mtn Rd 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PU</w:t>
      </w:r>
      <w:r w:rsidRPr="00A30B89">
        <w:rPr>
          <w:rFonts w:ascii="Calibri" w:hAnsi="Calibri" w:cs="Arial"/>
        </w:rPr>
        <w:tab/>
      </w:r>
    </w:p>
    <w:p w:rsidR="00F564D1" w:rsidRDefault="00F564D1" w:rsidP="008F20D2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  <w:t>T/A R Back Ashuelot Rd</w:t>
      </w:r>
    </w:p>
    <w:p w:rsidR="00F564D1" w:rsidRPr="00A30B89" w:rsidRDefault="00F564D1" w:rsidP="008F20D2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tab/>
      </w:r>
      <w:r w:rsidRPr="00A30B89">
        <w:rPr>
          <w:rFonts w:ascii="Calibri" w:hAnsi="Calibri" w:cs="Arial"/>
        </w:rPr>
        <w:t>6:30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@ Back Ashuelot stops as needed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PU</w:t>
      </w:r>
      <w:r w:rsidRPr="00A30B89">
        <w:rPr>
          <w:rFonts w:ascii="Calibri" w:hAnsi="Calibri" w:cs="Arial"/>
        </w:rPr>
        <w:tab/>
      </w:r>
    </w:p>
    <w:p w:rsidR="00F564D1" w:rsidRDefault="00F564D1" w:rsidP="008F20D2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  <w:t xml:space="preserve">L Rte 10, R Parker St </w:t>
      </w:r>
    </w:p>
    <w:p w:rsidR="00F564D1" w:rsidRDefault="00F564D1" w:rsidP="008F20D2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ab/>
        <w:t>6:40</w:t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  <w:t xml:space="preserve">@ WES </w:t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  <w:t>transfer students</w:t>
      </w:r>
    </w:p>
    <w:p w:rsidR="008F20D2" w:rsidRDefault="00F564D1" w:rsidP="008F20D2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</w:p>
    <w:p w:rsidR="008F20D2" w:rsidRDefault="008F20D2" w:rsidP="00A953A0">
      <w:pPr>
        <w:ind w:left="2880" w:firstLine="720"/>
        <w:rPr>
          <w:rFonts w:ascii="Calibri" w:hAnsi="Calibri" w:cs="Arial"/>
          <w:b/>
        </w:rPr>
      </w:pPr>
    </w:p>
    <w:p w:rsidR="008F20D2" w:rsidRDefault="008F20D2" w:rsidP="00A953A0">
      <w:pPr>
        <w:ind w:left="2880" w:firstLine="720"/>
        <w:rPr>
          <w:rFonts w:ascii="Calibri" w:hAnsi="Calibri" w:cs="Arial"/>
          <w:b/>
        </w:rPr>
      </w:pPr>
    </w:p>
    <w:p w:rsidR="008F20D2" w:rsidRPr="00E1117C" w:rsidRDefault="008F20D2" w:rsidP="00A953A0">
      <w:pPr>
        <w:ind w:left="2880" w:firstLine="720"/>
        <w:rPr>
          <w:rFonts w:ascii="Calibri" w:hAnsi="Calibri" w:cs="Arial"/>
          <w:b/>
        </w:rPr>
      </w:pPr>
    </w:p>
    <w:p w:rsidR="00A953A0" w:rsidRDefault="00A953A0" w:rsidP="00A953A0">
      <w:pPr>
        <w:rPr>
          <w:rFonts w:ascii="Calibri" w:hAnsi="Calibri" w:cs="Arial"/>
          <w:b/>
          <w:sz w:val="32"/>
          <w:szCs w:val="32"/>
        </w:rPr>
      </w:pPr>
      <w:r w:rsidRPr="005D0358">
        <w:rPr>
          <w:rFonts w:ascii="Calibri" w:hAnsi="Calibri" w:cs="Arial"/>
          <w:b/>
          <w:sz w:val="32"/>
          <w:szCs w:val="32"/>
          <w:u w:val="single"/>
        </w:rPr>
        <w:t>Winchester Elementary</w:t>
      </w:r>
      <w:r w:rsidRPr="005D0358">
        <w:rPr>
          <w:rFonts w:ascii="Calibri" w:hAnsi="Calibri" w:cs="Arial"/>
          <w:b/>
          <w:sz w:val="32"/>
          <w:szCs w:val="32"/>
        </w:rPr>
        <w:t xml:space="preserve"> NO am pre on Monday</w:t>
      </w:r>
      <w:r w:rsidR="00E51AA4" w:rsidRPr="005D0358">
        <w:rPr>
          <w:rFonts w:ascii="Calibri" w:hAnsi="Calibri" w:cs="Arial"/>
          <w:b/>
          <w:sz w:val="32"/>
          <w:szCs w:val="32"/>
        </w:rPr>
        <w:t xml:space="preserve"> Run</w:t>
      </w:r>
    </w:p>
    <w:p w:rsidR="00C96686" w:rsidRDefault="00C96686" w:rsidP="004F2678">
      <w:pPr>
        <w:ind w:left="720"/>
        <w:rPr>
          <w:rFonts w:ascii="Calibri" w:hAnsi="Calibri" w:cs="Arial"/>
          <w:b/>
        </w:rPr>
      </w:pPr>
    </w:p>
    <w:p w:rsidR="00AF623B" w:rsidRPr="00A30B89" w:rsidRDefault="00AF623B" w:rsidP="00E629E1">
      <w:pPr>
        <w:ind w:left="1440" w:hanging="720"/>
        <w:rPr>
          <w:rFonts w:asciiTheme="minorHAnsi" w:hAnsiTheme="minorHAnsi" w:cstheme="minorHAnsi"/>
          <w:b/>
        </w:rPr>
      </w:pPr>
      <w:r>
        <w:rPr>
          <w:b/>
          <w:sz w:val="28"/>
          <w:szCs w:val="28"/>
        </w:rPr>
        <w:t>7:20</w:t>
      </w:r>
      <w:r w:rsidRPr="00F67F76">
        <w:rPr>
          <w:b/>
          <w:sz w:val="28"/>
          <w:szCs w:val="28"/>
        </w:rPr>
        <w:tab/>
      </w:r>
      <w:r w:rsidRPr="00A30B89">
        <w:rPr>
          <w:rFonts w:asciiTheme="minorHAnsi" w:hAnsiTheme="minorHAnsi" w:cstheme="minorHAnsi"/>
          <w:b/>
        </w:rPr>
        <w:t>Leave Base, R Rte 10, L West ST, R South Winchester, L Denman Thomsen, R Holbrook Ave continue onto Westport Village Rd</w:t>
      </w:r>
    </w:p>
    <w:p w:rsidR="00AF623B" w:rsidRPr="00A30B89" w:rsidRDefault="00AF623B" w:rsidP="00AF623B">
      <w:pPr>
        <w:ind w:left="720"/>
        <w:rPr>
          <w:rFonts w:asciiTheme="minorHAnsi" w:hAnsiTheme="minorHAnsi" w:cstheme="minorHAnsi"/>
        </w:rPr>
      </w:pPr>
      <w:r w:rsidRPr="00A30B89">
        <w:rPr>
          <w:rFonts w:asciiTheme="minorHAnsi" w:hAnsiTheme="minorHAnsi" w:cstheme="minorHAnsi"/>
          <w:b/>
        </w:rPr>
        <w:t>7:30</w:t>
      </w:r>
      <w:r w:rsidRPr="00A30B89">
        <w:rPr>
          <w:rFonts w:asciiTheme="minorHAnsi" w:hAnsiTheme="minorHAnsi" w:cstheme="minorHAnsi"/>
          <w:b/>
        </w:rPr>
        <w:tab/>
      </w:r>
      <w:r w:rsidRPr="00A30B89">
        <w:rPr>
          <w:rFonts w:asciiTheme="minorHAnsi" w:hAnsiTheme="minorHAnsi" w:cstheme="minorHAnsi"/>
          <w:b/>
        </w:rPr>
        <w:tab/>
      </w:r>
      <w:r w:rsidRPr="00A30B89">
        <w:rPr>
          <w:rFonts w:asciiTheme="minorHAnsi" w:hAnsiTheme="minorHAnsi" w:cstheme="minorHAnsi"/>
        </w:rPr>
        <w:t xml:space="preserve">@ 25 Westport Village Rd </w:t>
      </w:r>
      <w:r w:rsidRPr="00A30B89">
        <w:rPr>
          <w:rFonts w:asciiTheme="minorHAnsi" w:hAnsiTheme="minorHAnsi" w:cstheme="minorHAnsi"/>
        </w:rPr>
        <w:tab/>
      </w:r>
      <w:r w:rsidRPr="00A30B89">
        <w:rPr>
          <w:rFonts w:asciiTheme="minorHAnsi" w:hAnsiTheme="minorHAnsi" w:cstheme="minorHAnsi"/>
        </w:rPr>
        <w:tab/>
        <w:t xml:space="preserve">PU 2  (For Winchester) </w:t>
      </w:r>
    </w:p>
    <w:p w:rsidR="001851A2" w:rsidRPr="00A30B89" w:rsidRDefault="00AF623B" w:rsidP="00AF623B">
      <w:pPr>
        <w:ind w:left="720"/>
        <w:rPr>
          <w:rFonts w:asciiTheme="minorHAnsi" w:hAnsiTheme="minorHAnsi" w:cstheme="minorHAnsi"/>
        </w:rPr>
      </w:pPr>
      <w:r w:rsidRPr="00A30B89">
        <w:rPr>
          <w:rFonts w:asciiTheme="minorHAnsi" w:hAnsiTheme="minorHAnsi" w:cstheme="minorHAnsi"/>
          <w:b/>
        </w:rPr>
        <w:t>7:33</w:t>
      </w:r>
      <w:r w:rsidRPr="00A30B89">
        <w:rPr>
          <w:rFonts w:asciiTheme="minorHAnsi" w:hAnsiTheme="minorHAnsi" w:cstheme="minorHAnsi"/>
          <w:b/>
        </w:rPr>
        <w:tab/>
      </w:r>
      <w:r w:rsidRPr="00A30B89">
        <w:rPr>
          <w:rFonts w:asciiTheme="minorHAnsi" w:hAnsiTheme="minorHAnsi" w:cstheme="minorHAnsi"/>
          <w:b/>
        </w:rPr>
        <w:tab/>
      </w:r>
      <w:r w:rsidRPr="00A30B89">
        <w:rPr>
          <w:rFonts w:asciiTheme="minorHAnsi" w:hAnsiTheme="minorHAnsi" w:cstheme="minorHAnsi"/>
        </w:rPr>
        <w:t xml:space="preserve">@ 45 Westport Village Rd </w:t>
      </w:r>
      <w:r w:rsidRPr="00A30B89">
        <w:rPr>
          <w:rFonts w:asciiTheme="minorHAnsi" w:hAnsiTheme="minorHAnsi" w:cstheme="minorHAnsi"/>
        </w:rPr>
        <w:tab/>
      </w:r>
      <w:r w:rsidRPr="00A30B89">
        <w:rPr>
          <w:rFonts w:asciiTheme="minorHAnsi" w:hAnsiTheme="minorHAnsi" w:cstheme="minorHAnsi"/>
        </w:rPr>
        <w:tab/>
        <w:t>PU</w:t>
      </w:r>
      <w:r w:rsidR="00E629E1" w:rsidRPr="00A30B89">
        <w:rPr>
          <w:rFonts w:asciiTheme="minorHAnsi" w:hAnsiTheme="minorHAnsi" w:cstheme="minorHAnsi"/>
        </w:rPr>
        <w:t xml:space="preserve"> 1</w:t>
      </w:r>
      <w:r w:rsidRPr="00A30B89">
        <w:rPr>
          <w:rFonts w:asciiTheme="minorHAnsi" w:hAnsiTheme="minorHAnsi" w:cstheme="minorHAnsi"/>
        </w:rPr>
        <w:tab/>
      </w:r>
    </w:p>
    <w:p w:rsidR="00E629E1" w:rsidRPr="00A30B89" w:rsidRDefault="00D64FCB" w:rsidP="00E629E1">
      <w:pPr>
        <w:rPr>
          <w:rFonts w:ascii="Calibri" w:hAnsi="Calibri" w:cs="Arial"/>
          <w:b/>
        </w:rPr>
      </w:pPr>
      <w:r>
        <w:rPr>
          <w:rFonts w:ascii="Calibri" w:hAnsi="Calibri" w:cs="Arial"/>
        </w:rPr>
        <w:tab/>
      </w:r>
      <w:r w:rsidR="00E629E1">
        <w:rPr>
          <w:rFonts w:ascii="Calibri" w:hAnsi="Calibri" w:cs="Arial"/>
        </w:rPr>
        <w:tab/>
      </w:r>
      <w:r w:rsidR="00E629E1" w:rsidRPr="00A30B89">
        <w:rPr>
          <w:rFonts w:ascii="Calibri" w:hAnsi="Calibri" w:cs="Arial"/>
          <w:b/>
        </w:rPr>
        <w:t>L Rte 10, cross to Manning Hill Rd</w:t>
      </w:r>
    </w:p>
    <w:p w:rsidR="00E629E1" w:rsidRPr="00A30B89" w:rsidRDefault="00E629E1" w:rsidP="00E629E1">
      <w:pPr>
        <w:rPr>
          <w:rFonts w:ascii="Calibri" w:hAnsi="Calibri" w:cs="Arial"/>
        </w:rPr>
      </w:pPr>
      <w:r>
        <w:rPr>
          <w:rFonts w:ascii="Calibri" w:hAnsi="Calibri" w:cs="Arial"/>
        </w:rPr>
        <w:tab/>
      </w:r>
      <w:r w:rsidRPr="00A30B89">
        <w:rPr>
          <w:rFonts w:ascii="Calibri" w:hAnsi="Calibri" w:cs="Arial"/>
          <w:b/>
        </w:rPr>
        <w:t xml:space="preserve">7:45 </w:t>
      </w:r>
      <w:r w:rsidRPr="00A30B89">
        <w:rPr>
          <w:rFonts w:ascii="Calibri" w:hAnsi="Calibri" w:cs="Arial"/>
          <w:b/>
        </w:rPr>
        <w:tab/>
      </w:r>
      <w:r w:rsidRPr="00A30B89">
        <w:rPr>
          <w:rFonts w:ascii="Calibri" w:hAnsi="Calibri" w:cs="Arial"/>
          <w:b/>
        </w:rPr>
        <w:tab/>
      </w:r>
      <w:r w:rsidRPr="00A30B89">
        <w:rPr>
          <w:rFonts w:ascii="Calibri" w:hAnsi="Calibri" w:cs="Arial"/>
        </w:rPr>
        <w:t xml:space="preserve">@ 209 Manning Hill 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PU</w:t>
      </w:r>
      <w:r w:rsidRPr="00A30B89">
        <w:rPr>
          <w:rFonts w:ascii="Calibri" w:hAnsi="Calibri" w:cs="Arial"/>
        </w:rPr>
        <w:tab/>
        <w:t xml:space="preserve"> Jeff &amp; Chris Bowne 762-1747</w:t>
      </w:r>
    </w:p>
    <w:p w:rsidR="00E629E1" w:rsidRPr="00A30B89" w:rsidRDefault="00E629E1" w:rsidP="00E629E1">
      <w:pPr>
        <w:rPr>
          <w:rFonts w:ascii="Calibri" w:hAnsi="Calibri" w:cs="Arial"/>
        </w:rPr>
      </w:pP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PU</w:t>
      </w:r>
      <w:r w:rsidRPr="00A30B89">
        <w:rPr>
          <w:rFonts w:ascii="Calibri" w:hAnsi="Calibri" w:cs="Arial"/>
        </w:rPr>
        <w:tab/>
        <w:t>Jasper Smith</w:t>
      </w:r>
    </w:p>
    <w:p w:rsidR="00E629E1" w:rsidRPr="00A30B89" w:rsidRDefault="00E629E1" w:rsidP="00E629E1">
      <w:pPr>
        <w:rPr>
          <w:rFonts w:ascii="Calibri" w:hAnsi="Calibri" w:cs="Arial"/>
          <w:b/>
          <w:lang w:val="fr-FR"/>
        </w:rPr>
      </w:pP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  <w:b/>
          <w:lang w:val="fr-FR"/>
        </w:rPr>
        <w:t>T/A W Curtis Rd, L Rte 119, L Rte 10</w:t>
      </w:r>
    </w:p>
    <w:p w:rsidR="00E629E1" w:rsidRPr="00A30B89" w:rsidRDefault="00E629E1" w:rsidP="00E629E1">
      <w:pPr>
        <w:rPr>
          <w:rFonts w:ascii="Calibri" w:hAnsi="Calibri" w:cs="Arial"/>
          <w:lang w:val="fr-FR"/>
        </w:rPr>
      </w:pPr>
      <w:r w:rsidRPr="00A30B89">
        <w:rPr>
          <w:rFonts w:ascii="Calibri" w:hAnsi="Calibri" w:cs="Arial"/>
          <w:lang w:val="fr-FR"/>
        </w:rPr>
        <w:tab/>
        <w:t xml:space="preserve">7 :55 </w:t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  <w:t xml:space="preserve">@ 357 Main ST </w:t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  <w:t>PU</w:t>
      </w:r>
      <w:r w:rsidRPr="00A30B89">
        <w:rPr>
          <w:rFonts w:ascii="Calibri" w:hAnsi="Calibri" w:cs="Arial"/>
          <w:lang w:val="fr-FR"/>
        </w:rPr>
        <w:tab/>
        <w:t xml:space="preserve"> Autumn Courture 593-8785</w:t>
      </w:r>
    </w:p>
    <w:p w:rsidR="00E629E1" w:rsidRPr="00A30B89" w:rsidRDefault="00E629E1" w:rsidP="00E629E1">
      <w:pPr>
        <w:rPr>
          <w:rFonts w:ascii="Calibri" w:hAnsi="Calibri" w:cs="Arial"/>
          <w:b/>
        </w:rPr>
      </w:pP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b/>
        </w:rPr>
        <w:t>T/A L Rte 119, L Woodard Ave, L Elm, L Clark</w:t>
      </w:r>
    </w:p>
    <w:p w:rsidR="00E629E1" w:rsidRPr="00A30B89" w:rsidRDefault="00E629E1" w:rsidP="00E629E1">
      <w:pPr>
        <w:rPr>
          <w:rFonts w:ascii="Calibri" w:hAnsi="Calibri" w:cs="Arial"/>
          <w:lang w:val="es-ES"/>
        </w:rPr>
      </w:pPr>
      <w:r w:rsidRPr="00A30B89">
        <w:rPr>
          <w:rFonts w:ascii="Calibri" w:hAnsi="Calibri" w:cs="Arial"/>
        </w:rPr>
        <w:tab/>
      </w:r>
      <w:r w:rsidR="00A30B89">
        <w:rPr>
          <w:rFonts w:ascii="Calibri" w:hAnsi="Calibri" w:cs="Arial"/>
        </w:rPr>
        <w:t>8:04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  <w:lang w:val="es-ES"/>
        </w:rPr>
        <w:t xml:space="preserve">@ 37 Clark Rd </w:t>
      </w: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lang w:val="es-ES"/>
        </w:rPr>
        <w:tab/>
        <w:t>PU</w:t>
      </w:r>
      <w:r w:rsidRPr="00A30B89">
        <w:rPr>
          <w:rFonts w:ascii="Calibri" w:hAnsi="Calibri" w:cs="Arial"/>
          <w:lang w:val="es-ES"/>
        </w:rPr>
        <w:tab/>
        <w:t>Izabella Leavitt 338-8915</w:t>
      </w:r>
    </w:p>
    <w:p w:rsidR="00E629E1" w:rsidRPr="00A30B89" w:rsidRDefault="00E629E1" w:rsidP="00E629E1">
      <w:pPr>
        <w:rPr>
          <w:rFonts w:ascii="Calibri" w:hAnsi="Calibri" w:cs="Arial"/>
          <w:b/>
        </w:rPr>
      </w:pP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b/>
        </w:rPr>
        <w:t>T/A L Old Westport</w:t>
      </w:r>
    </w:p>
    <w:p w:rsidR="003B0649" w:rsidRPr="00A30B89" w:rsidRDefault="00E629E1" w:rsidP="00E629E1">
      <w:pPr>
        <w:rPr>
          <w:rFonts w:ascii="Calibri" w:hAnsi="Calibri" w:cs="Arial"/>
        </w:rPr>
      </w:pPr>
      <w:r w:rsidRPr="00A30B89">
        <w:rPr>
          <w:rFonts w:ascii="Calibri" w:hAnsi="Calibri" w:cs="Arial"/>
        </w:rPr>
        <w:tab/>
      </w:r>
      <w:r w:rsidR="00A30B89">
        <w:rPr>
          <w:rFonts w:ascii="Calibri" w:hAnsi="Calibri" w:cs="Arial"/>
        </w:rPr>
        <w:t>8:07</w:t>
      </w:r>
      <w:r w:rsid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@ 74 Old Westport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PU</w:t>
      </w:r>
      <w:r w:rsidRPr="00A30B89">
        <w:rPr>
          <w:rFonts w:ascii="Calibri" w:hAnsi="Calibri" w:cs="Arial"/>
        </w:rPr>
        <w:tab/>
        <w:t xml:space="preserve"> Blake Lavis </w:t>
      </w:r>
      <w:r w:rsidR="00A30B89" w:rsidRPr="00A30B89">
        <w:rPr>
          <w:rFonts w:ascii="Calibri" w:hAnsi="Calibri" w:cs="Arial"/>
        </w:rPr>
        <w:t>439-1605</w:t>
      </w:r>
      <w:r w:rsidR="00D64FCB" w:rsidRPr="00A30B89">
        <w:rPr>
          <w:rFonts w:ascii="Calibri" w:hAnsi="Calibri" w:cs="Arial"/>
        </w:rPr>
        <w:tab/>
      </w:r>
    </w:p>
    <w:p w:rsidR="003B0649" w:rsidRPr="00A30B89" w:rsidRDefault="00A30B89" w:rsidP="00E51AA4">
      <w:pPr>
        <w:ind w:left="720"/>
        <w:rPr>
          <w:rFonts w:ascii="Calibri" w:hAnsi="Calibri" w:cs="Arial"/>
          <w:b/>
          <w:lang w:val="fr-FR"/>
        </w:rPr>
      </w:pP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  <w:b/>
          <w:lang w:val="fr-FR"/>
        </w:rPr>
        <w:t>T/A L Elm, L Rte 10</w:t>
      </w:r>
    </w:p>
    <w:p w:rsidR="00A30B89" w:rsidRPr="00A30B89" w:rsidRDefault="00A30B89" w:rsidP="00E51AA4">
      <w:pPr>
        <w:ind w:left="720"/>
        <w:rPr>
          <w:rFonts w:ascii="Calibri" w:hAnsi="Calibri" w:cs="Arial"/>
        </w:rPr>
      </w:pPr>
      <w:r w:rsidRPr="00A30B89">
        <w:rPr>
          <w:rFonts w:ascii="Calibri" w:hAnsi="Calibri" w:cs="Arial"/>
        </w:rPr>
        <w:t>8</w:t>
      </w:r>
      <w:r>
        <w:rPr>
          <w:rFonts w:ascii="Calibri" w:hAnsi="Calibri" w:cs="Arial"/>
        </w:rPr>
        <w:t>:10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 xml:space="preserve">@ 85 Keene Rd 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PU</w:t>
      </w:r>
      <w:r w:rsidRPr="00A30B89">
        <w:rPr>
          <w:rFonts w:ascii="Calibri" w:hAnsi="Calibri" w:cs="Arial"/>
        </w:rPr>
        <w:tab/>
        <w:t xml:space="preserve"> Andrew Blake 392-0337</w:t>
      </w:r>
    </w:p>
    <w:p w:rsidR="00A30B89" w:rsidRPr="00A30B89" w:rsidRDefault="00A30B89" w:rsidP="00E51AA4">
      <w:pPr>
        <w:ind w:left="720"/>
        <w:rPr>
          <w:rFonts w:ascii="Calibri" w:hAnsi="Calibri" w:cs="Arial"/>
          <w:b/>
        </w:rPr>
      </w:pPr>
      <w:r>
        <w:rPr>
          <w:rFonts w:ascii="Calibri" w:hAnsi="Calibri" w:cs="Arial"/>
        </w:rPr>
        <w:tab/>
      </w:r>
      <w:r w:rsidRPr="00A30B89">
        <w:rPr>
          <w:rFonts w:ascii="Calibri" w:hAnsi="Calibri" w:cs="Arial"/>
          <w:b/>
        </w:rPr>
        <w:t>R Learning Center</w:t>
      </w:r>
    </w:p>
    <w:p w:rsidR="00A30B89" w:rsidRPr="00A30B89" w:rsidRDefault="00A30B89" w:rsidP="00E51AA4">
      <w:pPr>
        <w:ind w:left="720"/>
        <w:rPr>
          <w:rFonts w:ascii="Calibri" w:hAnsi="Calibri" w:cs="Arial"/>
          <w:lang w:val="fr-FR"/>
        </w:rPr>
      </w:pPr>
      <w:r w:rsidRPr="00A30B89">
        <w:rPr>
          <w:rFonts w:ascii="Calibri" w:hAnsi="Calibri" w:cs="Arial"/>
          <w:lang w:val="fr-FR"/>
        </w:rPr>
        <w:t>8:</w:t>
      </w:r>
      <w:r>
        <w:rPr>
          <w:rFonts w:ascii="Calibri" w:hAnsi="Calibri" w:cs="Arial"/>
          <w:lang w:val="fr-FR"/>
        </w:rPr>
        <w:t>15</w:t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  <w:t>@ WLC</w:t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  <w:t>PU</w:t>
      </w:r>
      <w:r w:rsidRPr="00A30B89">
        <w:rPr>
          <w:rFonts w:ascii="Calibri" w:hAnsi="Calibri" w:cs="Arial"/>
          <w:lang w:val="fr-FR"/>
        </w:rPr>
        <w:tab/>
        <w:t xml:space="preserve"> JaxenCampbell 239-7396</w:t>
      </w:r>
    </w:p>
    <w:p w:rsidR="003B0649" w:rsidRPr="00A30B89" w:rsidRDefault="00A30B89" w:rsidP="00E51AA4">
      <w:pPr>
        <w:ind w:left="720"/>
        <w:rPr>
          <w:rFonts w:ascii="Calibri" w:hAnsi="Calibri" w:cs="Arial"/>
          <w:b/>
          <w:lang w:val="fr-FR"/>
        </w:rPr>
      </w:pPr>
      <w:r w:rsidRPr="00A30B89">
        <w:rPr>
          <w:rFonts w:ascii="Calibri" w:hAnsi="Calibri" w:cs="Arial"/>
          <w:b/>
          <w:lang w:val="fr-FR"/>
        </w:rPr>
        <w:tab/>
        <w:t>T/A L Rte 10</w:t>
      </w:r>
    </w:p>
    <w:p w:rsidR="00A30B89" w:rsidRDefault="00A30B89" w:rsidP="00E51AA4">
      <w:pPr>
        <w:ind w:left="720"/>
        <w:rPr>
          <w:rFonts w:ascii="Calibri" w:hAnsi="Calibri" w:cs="Arial"/>
          <w:lang w:val="es-ES"/>
        </w:rPr>
      </w:pPr>
      <w:r w:rsidRPr="00A30B89">
        <w:rPr>
          <w:rFonts w:ascii="Calibri" w:hAnsi="Calibri" w:cs="Arial"/>
          <w:b/>
          <w:lang w:val="es-ES"/>
        </w:rPr>
        <w:t>8</w:t>
      </w:r>
      <w:r>
        <w:rPr>
          <w:rFonts w:ascii="Calibri" w:hAnsi="Calibri" w:cs="Arial"/>
          <w:b/>
          <w:lang w:val="es-ES"/>
        </w:rPr>
        <w:t>:18</w:t>
      </w:r>
      <w:r w:rsidRPr="00A30B89">
        <w:rPr>
          <w:rFonts w:ascii="Calibri" w:hAnsi="Calibri" w:cs="Arial"/>
          <w:b/>
          <w:lang w:val="es-ES"/>
        </w:rPr>
        <w:tab/>
      </w:r>
      <w:r w:rsidRPr="00A30B89">
        <w:rPr>
          <w:rFonts w:ascii="Calibri" w:hAnsi="Calibri" w:cs="Arial"/>
          <w:b/>
          <w:lang w:val="es-ES"/>
        </w:rPr>
        <w:tab/>
      </w:r>
      <w:r w:rsidRPr="00A30B89">
        <w:rPr>
          <w:rFonts w:ascii="Calibri" w:hAnsi="Calibri" w:cs="Arial"/>
          <w:lang w:val="es-ES"/>
        </w:rPr>
        <w:t xml:space="preserve">@ 9 Keene Rd </w:t>
      </w: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lang w:val="es-ES"/>
        </w:rPr>
        <w:tab/>
        <w:t>PU</w:t>
      </w:r>
      <w:r w:rsidRPr="00A30B89">
        <w:rPr>
          <w:rFonts w:ascii="Calibri" w:hAnsi="Calibri" w:cs="Arial"/>
          <w:lang w:val="es-ES"/>
        </w:rPr>
        <w:tab/>
        <w:t>Gio Donadio 762-7178</w:t>
      </w:r>
    </w:p>
    <w:p w:rsidR="00A30B89" w:rsidRPr="00A30B89" w:rsidRDefault="00A30B89" w:rsidP="00E51AA4">
      <w:pPr>
        <w:ind w:left="720"/>
        <w:rPr>
          <w:rFonts w:ascii="Calibri" w:hAnsi="Calibri" w:cs="Arial"/>
          <w:b/>
          <w:lang w:val="es-ES"/>
        </w:rPr>
      </w:pPr>
      <w:r>
        <w:rPr>
          <w:rFonts w:ascii="Calibri" w:hAnsi="Calibri" w:cs="Arial"/>
          <w:lang w:val="es-ES"/>
        </w:rPr>
        <w:tab/>
      </w:r>
      <w:r w:rsidRPr="00A30B89">
        <w:rPr>
          <w:rFonts w:ascii="Calibri" w:hAnsi="Calibri" w:cs="Arial"/>
          <w:b/>
          <w:lang w:val="es-ES"/>
        </w:rPr>
        <w:t>L Rte 119, L Goamko</w:t>
      </w:r>
    </w:p>
    <w:p w:rsidR="00A30B89" w:rsidRDefault="00A30B89" w:rsidP="00E51AA4">
      <w:pPr>
        <w:ind w:left="720"/>
        <w:rPr>
          <w:rFonts w:ascii="Calibri" w:hAnsi="Calibri" w:cs="Arial"/>
          <w:lang w:val="fr-FR"/>
        </w:rPr>
      </w:pPr>
      <w:r w:rsidRPr="00A30B89">
        <w:rPr>
          <w:rFonts w:ascii="Calibri" w:hAnsi="Calibri" w:cs="Arial"/>
          <w:lang w:val="fr-FR"/>
        </w:rPr>
        <w:t>8:</w:t>
      </w:r>
      <w:r>
        <w:rPr>
          <w:rFonts w:ascii="Calibri" w:hAnsi="Calibri" w:cs="Arial"/>
          <w:lang w:val="fr-FR"/>
        </w:rPr>
        <w:t>23</w:t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  <w:t>@ 16 Goamko Dr</w:t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</w:r>
      <w:r w:rsidRPr="00A30B89">
        <w:rPr>
          <w:rFonts w:ascii="Calibri" w:hAnsi="Calibri" w:cs="Arial"/>
          <w:lang w:val="fr-FR"/>
        </w:rPr>
        <w:tab/>
        <w:t>PU</w:t>
      </w:r>
      <w:r w:rsidRPr="00A30B89">
        <w:rPr>
          <w:rFonts w:ascii="Calibri" w:hAnsi="Calibri" w:cs="Arial"/>
          <w:lang w:val="fr-FR"/>
        </w:rPr>
        <w:tab/>
        <w:t>Tristan D</w:t>
      </w:r>
      <w:r>
        <w:rPr>
          <w:rFonts w:ascii="Calibri" w:hAnsi="Calibri" w:cs="Arial"/>
          <w:lang w:val="fr-FR"/>
        </w:rPr>
        <w:t>evost 762-7498</w:t>
      </w:r>
    </w:p>
    <w:p w:rsidR="00A30B89" w:rsidRPr="00A30B89" w:rsidRDefault="00A30B89" w:rsidP="00E51AA4">
      <w:pPr>
        <w:ind w:left="720"/>
        <w:rPr>
          <w:rFonts w:ascii="Calibri" w:hAnsi="Calibri" w:cs="Arial"/>
          <w:b/>
          <w:lang w:val="fr-FR"/>
        </w:rPr>
      </w:pPr>
      <w:r w:rsidRPr="00A30B89">
        <w:rPr>
          <w:rFonts w:ascii="Calibri" w:hAnsi="Calibri" w:cs="Arial"/>
          <w:b/>
          <w:lang w:val="fr-FR"/>
        </w:rPr>
        <w:tab/>
        <w:t>T/A Rrte 119, L Swan, L Parker,</w:t>
      </w:r>
    </w:p>
    <w:p w:rsidR="00A30B89" w:rsidRPr="00A30B89" w:rsidRDefault="00A30B89" w:rsidP="00E51AA4">
      <w:pPr>
        <w:ind w:left="720"/>
        <w:rPr>
          <w:rFonts w:ascii="Calibri" w:hAnsi="Calibri" w:cs="Arial"/>
        </w:rPr>
      </w:pPr>
      <w:r w:rsidRPr="00A30B89">
        <w:rPr>
          <w:rFonts w:ascii="Calibri" w:hAnsi="Calibri" w:cs="Arial"/>
        </w:rPr>
        <w:t>8 :</w:t>
      </w:r>
      <w:r>
        <w:rPr>
          <w:rFonts w:ascii="Calibri" w:hAnsi="Calibri" w:cs="Arial"/>
        </w:rPr>
        <w:t>26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 xml:space="preserve">@ wes </w:t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</w:r>
      <w:r w:rsidRPr="00A30B89">
        <w:rPr>
          <w:rFonts w:ascii="Calibri" w:hAnsi="Calibri" w:cs="Arial"/>
        </w:rPr>
        <w:tab/>
        <w:t>DP</w:t>
      </w:r>
      <w:r w:rsidRPr="00A30B89">
        <w:rPr>
          <w:rFonts w:ascii="Calibri" w:hAnsi="Calibri" w:cs="Arial"/>
        </w:rPr>
        <w:tab/>
        <w:t xml:space="preserve"> students to a</w:t>
      </w:r>
      <w:r>
        <w:rPr>
          <w:rFonts w:ascii="Calibri" w:hAnsi="Calibri" w:cs="Arial"/>
        </w:rPr>
        <w:t>ides</w:t>
      </w:r>
    </w:p>
    <w:p w:rsidR="003B0649" w:rsidRPr="00A30B89" w:rsidRDefault="003B0649" w:rsidP="00E51AA4">
      <w:pPr>
        <w:ind w:left="720"/>
        <w:rPr>
          <w:rFonts w:ascii="Calibri" w:hAnsi="Calibri" w:cs="Arial"/>
          <w:b/>
        </w:rPr>
      </w:pPr>
    </w:p>
    <w:p w:rsidR="003B0649" w:rsidRPr="00A30B89" w:rsidRDefault="003B0649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3B0649" w:rsidRPr="00A30B89" w:rsidRDefault="003B0649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3B0649" w:rsidRPr="00A30B89" w:rsidRDefault="003B0649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3B0649" w:rsidRPr="00A30B89" w:rsidRDefault="003B0649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E629E1" w:rsidRPr="00A30B89" w:rsidRDefault="00E629E1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E629E1" w:rsidRPr="00A30B89" w:rsidRDefault="00E629E1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E629E1" w:rsidRPr="00A30B89" w:rsidRDefault="00E629E1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3B0649" w:rsidRPr="00A30B89" w:rsidRDefault="003B0649" w:rsidP="00E51AA4">
      <w:pPr>
        <w:ind w:left="720"/>
        <w:rPr>
          <w:rFonts w:ascii="Calibri" w:hAnsi="Calibri" w:cs="Arial"/>
          <w:b/>
          <w:sz w:val="32"/>
          <w:szCs w:val="32"/>
        </w:rPr>
      </w:pPr>
    </w:p>
    <w:p w:rsidR="003A0398" w:rsidRPr="004F667F" w:rsidRDefault="00BB6E5B" w:rsidP="00D62288">
      <w:pPr>
        <w:ind w:right="-1620"/>
        <w:rPr>
          <w:rFonts w:ascii="Calibri" w:hAnsi="Calibri" w:cs="Arial"/>
          <w:b/>
          <w:sz w:val="28"/>
          <w:szCs w:val="28"/>
        </w:rPr>
      </w:pPr>
      <w:r>
        <w:rPr>
          <w:rFonts w:ascii="Calibri" w:hAnsi="Calibri" w:cs="Arial"/>
          <w:b/>
          <w:sz w:val="28"/>
          <w:szCs w:val="28"/>
        </w:rPr>
        <w:t>A</w:t>
      </w:r>
      <w:r w:rsidR="003A0398" w:rsidRPr="004F667F">
        <w:rPr>
          <w:rFonts w:ascii="Calibri" w:hAnsi="Calibri" w:cs="Arial"/>
          <w:b/>
          <w:sz w:val="28"/>
          <w:szCs w:val="28"/>
        </w:rPr>
        <w:t>M</w:t>
      </w:r>
      <w:r w:rsidR="007E6374" w:rsidRPr="004F667F">
        <w:rPr>
          <w:rFonts w:ascii="Calibri" w:hAnsi="Calibri" w:cs="Arial"/>
          <w:b/>
          <w:sz w:val="28"/>
          <w:szCs w:val="28"/>
        </w:rPr>
        <w:t xml:space="preserve">  </w:t>
      </w:r>
      <w:r w:rsidR="002C35FF" w:rsidRPr="004F667F">
        <w:rPr>
          <w:rFonts w:ascii="Calibri" w:hAnsi="Calibri" w:cs="Arial"/>
          <w:b/>
          <w:sz w:val="28"/>
          <w:szCs w:val="28"/>
        </w:rPr>
        <w:t>Van 411</w:t>
      </w:r>
      <w:r w:rsidR="007E6374" w:rsidRPr="004F667F">
        <w:rPr>
          <w:rFonts w:ascii="Calibri" w:hAnsi="Calibri" w:cs="Arial"/>
          <w:b/>
          <w:sz w:val="28"/>
          <w:szCs w:val="28"/>
        </w:rPr>
        <w:tab/>
      </w:r>
      <w:r w:rsidR="007E6374" w:rsidRPr="004F667F">
        <w:rPr>
          <w:rFonts w:ascii="Calibri" w:hAnsi="Calibri" w:cs="Arial"/>
          <w:b/>
          <w:sz w:val="28"/>
          <w:szCs w:val="28"/>
        </w:rPr>
        <w:tab/>
      </w:r>
      <w:r w:rsidR="008743A0" w:rsidRPr="004F667F">
        <w:rPr>
          <w:rFonts w:ascii="Calibri" w:hAnsi="Calibri" w:cs="Arial"/>
          <w:b/>
          <w:sz w:val="28"/>
          <w:szCs w:val="28"/>
        </w:rPr>
        <w:tab/>
      </w:r>
      <w:r w:rsidR="008743A0" w:rsidRPr="004F667F">
        <w:rPr>
          <w:rFonts w:ascii="Calibri" w:hAnsi="Calibri" w:cs="Arial"/>
          <w:b/>
          <w:sz w:val="28"/>
          <w:szCs w:val="28"/>
        </w:rPr>
        <w:tab/>
      </w:r>
      <w:r w:rsidR="003A0398" w:rsidRPr="004F667F">
        <w:rPr>
          <w:rFonts w:ascii="Calibri" w:hAnsi="Calibri" w:cs="Arial"/>
          <w:b/>
          <w:sz w:val="28"/>
          <w:szCs w:val="28"/>
        </w:rPr>
        <w:t>Winchester</w:t>
      </w:r>
      <w:r w:rsidR="007E6374" w:rsidRPr="004F667F">
        <w:rPr>
          <w:rFonts w:ascii="Calibri" w:hAnsi="Calibri" w:cs="Arial"/>
          <w:b/>
          <w:sz w:val="28"/>
          <w:szCs w:val="28"/>
        </w:rPr>
        <w:tab/>
      </w:r>
      <w:r w:rsidR="007E6374" w:rsidRPr="004F667F">
        <w:rPr>
          <w:rFonts w:ascii="Calibri" w:hAnsi="Calibri" w:cs="Arial"/>
          <w:b/>
          <w:sz w:val="28"/>
          <w:szCs w:val="28"/>
        </w:rPr>
        <w:tab/>
      </w:r>
      <w:r w:rsidR="007E6374" w:rsidRPr="004F667F">
        <w:rPr>
          <w:rFonts w:ascii="Calibri" w:hAnsi="Calibri" w:cs="Arial"/>
          <w:b/>
          <w:sz w:val="28"/>
          <w:szCs w:val="28"/>
        </w:rPr>
        <w:tab/>
      </w:r>
      <w:r w:rsidR="00EC5A94" w:rsidRPr="004F667F">
        <w:rPr>
          <w:rFonts w:ascii="Calibri" w:hAnsi="Calibri" w:cs="Arial"/>
          <w:b/>
          <w:sz w:val="28"/>
          <w:szCs w:val="28"/>
        </w:rPr>
        <w:tab/>
      </w:r>
      <w:r w:rsidR="005625A3" w:rsidRPr="004F667F">
        <w:rPr>
          <w:rFonts w:ascii="Calibri" w:hAnsi="Calibri" w:cs="Arial"/>
          <w:b/>
          <w:sz w:val="28"/>
          <w:szCs w:val="28"/>
        </w:rPr>
        <w:t>C. Jhanke</w:t>
      </w:r>
      <w:r w:rsidR="00EC5A94" w:rsidRPr="004F667F">
        <w:rPr>
          <w:rFonts w:ascii="Calibri" w:hAnsi="Calibri" w:cs="Arial"/>
          <w:b/>
          <w:sz w:val="28"/>
          <w:szCs w:val="28"/>
        </w:rPr>
        <w:tab/>
      </w:r>
      <w:r w:rsidR="00EC5A94" w:rsidRPr="004F667F">
        <w:rPr>
          <w:rFonts w:ascii="Calibri" w:hAnsi="Calibri" w:cs="Arial"/>
          <w:b/>
          <w:sz w:val="28"/>
          <w:szCs w:val="28"/>
        </w:rPr>
        <w:tab/>
      </w:r>
      <w:r w:rsidR="00EC5A94" w:rsidRPr="004F667F">
        <w:rPr>
          <w:rFonts w:ascii="Calibri" w:hAnsi="Calibri" w:cs="Arial"/>
          <w:b/>
          <w:sz w:val="28"/>
          <w:szCs w:val="28"/>
        </w:rPr>
        <w:tab/>
      </w:r>
      <w:r w:rsidR="00C1330E" w:rsidRPr="004F667F">
        <w:rPr>
          <w:rFonts w:ascii="Calibri" w:hAnsi="Calibri" w:cs="Arial"/>
          <w:b/>
          <w:sz w:val="28"/>
          <w:szCs w:val="28"/>
        </w:rPr>
        <w:tab/>
      </w:r>
      <w:r w:rsidR="00A039B7" w:rsidRPr="004F667F">
        <w:rPr>
          <w:rFonts w:ascii="Calibri" w:hAnsi="Calibri" w:cs="Arial"/>
          <w:b/>
          <w:sz w:val="28"/>
          <w:szCs w:val="28"/>
        </w:rPr>
        <w:tab/>
      </w:r>
      <w:r w:rsidR="00A039B7" w:rsidRPr="004F667F">
        <w:rPr>
          <w:rFonts w:ascii="Calibri" w:hAnsi="Calibri" w:cs="Arial"/>
          <w:b/>
          <w:sz w:val="28"/>
          <w:szCs w:val="28"/>
        </w:rPr>
        <w:tab/>
      </w:r>
      <w:r w:rsidR="00A039B7" w:rsidRPr="004F667F">
        <w:rPr>
          <w:rFonts w:ascii="Calibri" w:hAnsi="Calibri" w:cs="Arial"/>
          <w:b/>
          <w:sz w:val="28"/>
          <w:szCs w:val="28"/>
        </w:rPr>
        <w:tab/>
      </w:r>
      <w:r w:rsidR="00390CED" w:rsidRPr="004F667F">
        <w:rPr>
          <w:rFonts w:ascii="Calibri" w:hAnsi="Calibri" w:cs="Arial"/>
          <w:b/>
          <w:sz w:val="28"/>
          <w:szCs w:val="28"/>
        </w:rPr>
        <w:t xml:space="preserve">   </w:t>
      </w:r>
      <w:r w:rsidR="001A3AA6" w:rsidRPr="004F667F">
        <w:rPr>
          <w:rFonts w:ascii="Calibri" w:hAnsi="Calibri" w:cs="Arial"/>
          <w:b/>
          <w:sz w:val="28"/>
          <w:szCs w:val="28"/>
        </w:rPr>
        <w:t xml:space="preserve"> </w:t>
      </w:r>
      <w:r w:rsidR="001A3AA6" w:rsidRPr="004F667F">
        <w:rPr>
          <w:rFonts w:ascii="Calibri" w:hAnsi="Calibri" w:cs="Arial"/>
          <w:b/>
          <w:sz w:val="28"/>
          <w:szCs w:val="28"/>
        </w:rPr>
        <w:tab/>
        <w:t xml:space="preserve">  </w:t>
      </w:r>
      <w:r w:rsidR="00D51E13" w:rsidRPr="004F667F">
        <w:rPr>
          <w:rFonts w:ascii="Calibri" w:hAnsi="Calibri" w:cs="Arial"/>
          <w:b/>
          <w:sz w:val="28"/>
          <w:szCs w:val="28"/>
        </w:rPr>
        <w:tab/>
      </w:r>
      <w:r w:rsidR="005625A3" w:rsidRPr="004F667F">
        <w:rPr>
          <w:rFonts w:ascii="Calibri" w:hAnsi="Calibri" w:cs="Arial"/>
          <w:b/>
          <w:sz w:val="28"/>
          <w:szCs w:val="28"/>
        </w:rPr>
        <w:t>2</w:t>
      </w:r>
      <w:r w:rsidR="007E6374" w:rsidRPr="004F667F">
        <w:rPr>
          <w:rFonts w:ascii="Calibri" w:hAnsi="Calibri" w:cs="Arial"/>
          <w:b/>
          <w:sz w:val="28"/>
          <w:szCs w:val="28"/>
        </w:rPr>
        <w:t>01</w:t>
      </w:r>
      <w:r w:rsidR="003B0649">
        <w:rPr>
          <w:rFonts w:ascii="Calibri" w:hAnsi="Calibri" w:cs="Arial"/>
          <w:b/>
          <w:sz w:val="28"/>
          <w:szCs w:val="28"/>
        </w:rPr>
        <w:t>9</w:t>
      </w:r>
      <w:r w:rsidR="00EB5E14" w:rsidRPr="004F667F">
        <w:rPr>
          <w:rFonts w:ascii="Calibri" w:hAnsi="Calibri" w:cs="Arial"/>
          <w:b/>
          <w:sz w:val="28"/>
          <w:szCs w:val="28"/>
        </w:rPr>
        <w:t>-20</w:t>
      </w:r>
      <w:r w:rsidR="003B0649">
        <w:rPr>
          <w:rFonts w:ascii="Calibri" w:hAnsi="Calibri" w:cs="Arial"/>
          <w:b/>
          <w:sz w:val="28"/>
          <w:szCs w:val="28"/>
        </w:rPr>
        <w:t>20</w:t>
      </w:r>
      <w:r w:rsidR="00D62268" w:rsidRPr="004F667F">
        <w:rPr>
          <w:rFonts w:ascii="Calibri" w:hAnsi="Calibri" w:cs="Arial"/>
          <w:b/>
          <w:sz w:val="28"/>
          <w:szCs w:val="28"/>
        </w:rPr>
        <w:tab/>
      </w:r>
      <w:r w:rsidR="00D62268" w:rsidRPr="004F667F">
        <w:rPr>
          <w:rFonts w:ascii="Calibri" w:hAnsi="Calibri" w:cs="Arial"/>
          <w:b/>
          <w:sz w:val="28"/>
          <w:szCs w:val="28"/>
        </w:rPr>
        <w:tab/>
      </w:r>
      <w:r w:rsidR="00D62268" w:rsidRPr="004F667F">
        <w:rPr>
          <w:rFonts w:ascii="Calibri" w:hAnsi="Calibri" w:cs="Arial"/>
          <w:b/>
          <w:sz w:val="28"/>
          <w:szCs w:val="28"/>
        </w:rPr>
        <w:tab/>
      </w:r>
    </w:p>
    <w:p w:rsidR="007F7C11" w:rsidRPr="004F667F" w:rsidRDefault="00BC6222" w:rsidP="00F458B0">
      <w:pPr>
        <w:pStyle w:val="NoSpacing"/>
        <w:rPr>
          <w:rFonts w:cs="Arial"/>
          <w:b/>
          <w:sz w:val="28"/>
          <w:szCs w:val="28"/>
        </w:rPr>
      </w:pPr>
      <w:r w:rsidRPr="004F667F">
        <w:rPr>
          <w:rFonts w:cs="Arial"/>
          <w:b/>
          <w:sz w:val="28"/>
          <w:szCs w:val="28"/>
        </w:rPr>
        <w:tab/>
        <w:t xml:space="preserve">From Base, R Rte 10 to Winchester, </w:t>
      </w:r>
      <w:r w:rsidR="00ED11D3">
        <w:rPr>
          <w:rFonts w:cs="Arial"/>
          <w:b/>
          <w:sz w:val="28"/>
          <w:szCs w:val="28"/>
        </w:rPr>
        <w:t xml:space="preserve">L Richmond Rd, </w:t>
      </w:r>
      <w:r w:rsidRPr="004F667F">
        <w:rPr>
          <w:rFonts w:cs="Arial"/>
          <w:b/>
          <w:sz w:val="28"/>
          <w:szCs w:val="28"/>
        </w:rPr>
        <w:t xml:space="preserve"> </w:t>
      </w:r>
    </w:p>
    <w:p w:rsidR="00BC6222" w:rsidRPr="004F667F" w:rsidRDefault="005625A3" w:rsidP="00F458B0">
      <w:pPr>
        <w:pStyle w:val="NoSpacing"/>
        <w:rPr>
          <w:rFonts w:cs="Arial"/>
          <w:sz w:val="28"/>
          <w:szCs w:val="28"/>
        </w:rPr>
      </w:pPr>
      <w:r w:rsidRPr="004F667F">
        <w:rPr>
          <w:rFonts w:cs="Arial"/>
          <w:b/>
          <w:sz w:val="28"/>
          <w:szCs w:val="28"/>
        </w:rPr>
        <w:t>2:40</w:t>
      </w:r>
      <w:r w:rsidR="00BC6222" w:rsidRPr="004F667F">
        <w:rPr>
          <w:rFonts w:cs="Arial"/>
          <w:b/>
          <w:sz w:val="28"/>
          <w:szCs w:val="28"/>
        </w:rPr>
        <w:tab/>
      </w:r>
      <w:r w:rsidR="00BC6222" w:rsidRPr="004F667F">
        <w:rPr>
          <w:rFonts w:cs="Arial"/>
          <w:b/>
          <w:sz w:val="28"/>
          <w:szCs w:val="28"/>
        </w:rPr>
        <w:tab/>
      </w:r>
      <w:r w:rsidR="00BC6222" w:rsidRPr="004F667F">
        <w:rPr>
          <w:rFonts w:cs="Arial"/>
          <w:sz w:val="28"/>
          <w:szCs w:val="28"/>
        </w:rPr>
        <w:t xml:space="preserve">@ </w:t>
      </w:r>
      <w:r w:rsidR="00ED11D3">
        <w:rPr>
          <w:rFonts w:cs="Arial"/>
          <w:sz w:val="28"/>
          <w:szCs w:val="28"/>
        </w:rPr>
        <w:t>Post Office</w:t>
      </w:r>
      <w:r w:rsidR="00BC6222" w:rsidRPr="004F667F">
        <w:rPr>
          <w:rFonts w:cs="Arial"/>
          <w:sz w:val="28"/>
          <w:szCs w:val="28"/>
        </w:rPr>
        <w:tab/>
      </w:r>
      <w:r w:rsidR="00BC6222" w:rsidRPr="004F667F">
        <w:rPr>
          <w:rFonts w:cs="Arial"/>
          <w:sz w:val="28"/>
          <w:szCs w:val="28"/>
        </w:rPr>
        <w:tab/>
        <w:t>Meet Deadra to Receive students</w:t>
      </w:r>
    </w:p>
    <w:p w:rsidR="007F7C11" w:rsidRPr="004F667F" w:rsidRDefault="00BC6222" w:rsidP="00F458B0">
      <w:pPr>
        <w:pStyle w:val="NoSpacing"/>
        <w:rPr>
          <w:rFonts w:cs="Arial"/>
          <w:b/>
          <w:sz w:val="28"/>
          <w:szCs w:val="28"/>
        </w:rPr>
      </w:pPr>
      <w:r w:rsidRPr="004F667F">
        <w:rPr>
          <w:rFonts w:cs="Arial"/>
          <w:b/>
          <w:sz w:val="28"/>
          <w:szCs w:val="28"/>
        </w:rPr>
        <w:tab/>
      </w:r>
      <w:r w:rsidR="00ED11D3">
        <w:rPr>
          <w:rFonts w:cs="Arial"/>
          <w:b/>
          <w:sz w:val="28"/>
          <w:szCs w:val="28"/>
        </w:rPr>
        <w:t xml:space="preserve">L Rte 119 cross to Elm St </w:t>
      </w:r>
      <w:r w:rsidRPr="004F667F">
        <w:rPr>
          <w:rFonts w:cs="Arial"/>
          <w:b/>
          <w:sz w:val="28"/>
          <w:szCs w:val="28"/>
        </w:rPr>
        <w:t>Continue up Old Chesterfield RD</w:t>
      </w:r>
    </w:p>
    <w:p w:rsidR="00BC6222" w:rsidRPr="004F667F" w:rsidRDefault="00BC6222" w:rsidP="00F458B0">
      <w:pPr>
        <w:pStyle w:val="NoSpacing"/>
        <w:rPr>
          <w:rFonts w:cs="Arial"/>
          <w:sz w:val="28"/>
          <w:szCs w:val="28"/>
        </w:rPr>
      </w:pPr>
      <w:r w:rsidRPr="004F667F">
        <w:rPr>
          <w:rFonts w:cs="Arial"/>
          <w:b/>
          <w:sz w:val="28"/>
          <w:szCs w:val="28"/>
        </w:rPr>
        <w:tab/>
      </w:r>
      <w:r w:rsidRPr="004F667F">
        <w:rPr>
          <w:rFonts w:cs="Arial"/>
          <w:b/>
          <w:sz w:val="28"/>
          <w:szCs w:val="28"/>
        </w:rPr>
        <w:tab/>
      </w:r>
      <w:r w:rsidRPr="004F667F">
        <w:rPr>
          <w:rFonts w:cs="Arial"/>
          <w:sz w:val="28"/>
          <w:szCs w:val="28"/>
        </w:rPr>
        <w:t>@ Old Chesterfield Rd stops as needed</w:t>
      </w:r>
    </w:p>
    <w:p w:rsidR="00163F29" w:rsidRPr="004F667F" w:rsidRDefault="00163F29" w:rsidP="00F458B0">
      <w:pPr>
        <w:pStyle w:val="NoSpacing"/>
        <w:rPr>
          <w:rFonts w:cs="Arial"/>
          <w:sz w:val="28"/>
          <w:szCs w:val="28"/>
        </w:rPr>
      </w:pPr>
      <w:r w:rsidRPr="004F667F">
        <w:rPr>
          <w:rFonts w:cs="Arial"/>
          <w:sz w:val="28"/>
          <w:szCs w:val="28"/>
        </w:rPr>
        <w:tab/>
      </w:r>
      <w:r w:rsidRPr="004F667F">
        <w:rPr>
          <w:rFonts w:cs="Arial"/>
          <w:sz w:val="28"/>
          <w:szCs w:val="28"/>
        </w:rPr>
        <w:tab/>
        <w:t>@ 202 Old chesterfield Rd</w:t>
      </w:r>
    </w:p>
    <w:p w:rsidR="00BC6222" w:rsidRPr="004F667F" w:rsidRDefault="00BC6222" w:rsidP="00F458B0">
      <w:pPr>
        <w:pStyle w:val="NoSpacing"/>
        <w:rPr>
          <w:rFonts w:cs="Arial"/>
          <w:sz w:val="28"/>
          <w:szCs w:val="28"/>
        </w:rPr>
      </w:pPr>
      <w:r w:rsidRPr="004F667F">
        <w:rPr>
          <w:rFonts w:cs="Arial"/>
          <w:sz w:val="28"/>
          <w:szCs w:val="28"/>
        </w:rPr>
        <w:tab/>
      </w:r>
      <w:r w:rsidRPr="004F667F">
        <w:rPr>
          <w:rFonts w:cs="Arial"/>
          <w:sz w:val="28"/>
          <w:szCs w:val="28"/>
        </w:rPr>
        <w:tab/>
        <w:t>@ Old Rixsford</w:t>
      </w:r>
    </w:p>
    <w:p w:rsidR="00BC6222" w:rsidRPr="004F667F" w:rsidRDefault="005625A3" w:rsidP="00F458B0">
      <w:pPr>
        <w:pStyle w:val="NoSpacing"/>
        <w:rPr>
          <w:rFonts w:cs="Arial"/>
          <w:sz w:val="28"/>
          <w:szCs w:val="28"/>
        </w:rPr>
      </w:pPr>
      <w:r w:rsidRPr="004F667F">
        <w:rPr>
          <w:rFonts w:cs="Arial"/>
          <w:sz w:val="28"/>
          <w:szCs w:val="28"/>
        </w:rPr>
        <w:t>2:50</w:t>
      </w:r>
      <w:r w:rsidR="00BC6222" w:rsidRPr="004F667F">
        <w:rPr>
          <w:rFonts w:cs="Arial"/>
          <w:sz w:val="28"/>
          <w:szCs w:val="28"/>
        </w:rPr>
        <w:tab/>
      </w:r>
      <w:r w:rsidR="00BC6222" w:rsidRPr="004F667F">
        <w:rPr>
          <w:rFonts w:cs="Arial"/>
          <w:sz w:val="28"/>
          <w:szCs w:val="28"/>
        </w:rPr>
        <w:tab/>
        <w:t>@ 422 Old Chesterfield</w:t>
      </w:r>
    </w:p>
    <w:p w:rsidR="007F7C11" w:rsidRPr="004F667F" w:rsidRDefault="00BC6222" w:rsidP="008743A0">
      <w:pPr>
        <w:pStyle w:val="NoSpacing"/>
        <w:rPr>
          <w:rFonts w:cs="Arial"/>
          <w:b/>
          <w:sz w:val="28"/>
          <w:szCs w:val="28"/>
        </w:rPr>
      </w:pPr>
      <w:r w:rsidRPr="004F667F">
        <w:rPr>
          <w:rFonts w:cs="Arial"/>
          <w:sz w:val="28"/>
          <w:szCs w:val="28"/>
        </w:rPr>
        <w:tab/>
      </w:r>
      <w:r w:rsidRPr="004F667F">
        <w:rPr>
          <w:rFonts w:cs="Arial"/>
          <w:b/>
          <w:sz w:val="28"/>
          <w:szCs w:val="28"/>
        </w:rPr>
        <w:t>T/A follow Old chesterfield RD to Elm ST, R Rte 10, L Parker St</w:t>
      </w:r>
      <w:r w:rsidR="007F7C11" w:rsidRPr="004F667F">
        <w:rPr>
          <w:rFonts w:cs="Arial"/>
          <w:b/>
          <w:sz w:val="28"/>
          <w:szCs w:val="28"/>
        </w:rPr>
        <w:tab/>
      </w:r>
      <w:r w:rsidR="007F7C11" w:rsidRPr="004F667F">
        <w:rPr>
          <w:rFonts w:cs="Arial"/>
          <w:b/>
          <w:sz w:val="28"/>
          <w:szCs w:val="28"/>
        </w:rPr>
        <w:tab/>
      </w:r>
      <w:r w:rsidR="007F7C11" w:rsidRPr="004F667F">
        <w:rPr>
          <w:rFonts w:cs="Arial"/>
          <w:b/>
          <w:sz w:val="28"/>
          <w:szCs w:val="28"/>
        </w:rPr>
        <w:tab/>
      </w:r>
    </w:p>
    <w:p w:rsidR="007F7C11" w:rsidRPr="004F667F" w:rsidRDefault="007F7C11" w:rsidP="00D62288">
      <w:pPr>
        <w:ind w:right="-1620"/>
        <w:rPr>
          <w:rFonts w:ascii="Calibri" w:hAnsi="Calibri" w:cs="Arial"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  <w:u w:val="single"/>
        </w:rPr>
        <w:t>ELEMENTARY</w:t>
      </w:r>
    </w:p>
    <w:p w:rsidR="003A0398" w:rsidRPr="004F667F" w:rsidRDefault="00F9052B" w:rsidP="00D62288">
      <w:pPr>
        <w:ind w:right="-1620"/>
        <w:rPr>
          <w:rFonts w:ascii="Calibri" w:hAnsi="Calibri" w:cs="Arial"/>
          <w:sz w:val="28"/>
          <w:szCs w:val="28"/>
        </w:rPr>
      </w:pPr>
      <w:r w:rsidRPr="004F667F">
        <w:rPr>
          <w:rFonts w:ascii="Calibri" w:hAnsi="Calibri" w:cs="Arial"/>
          <w:sz w:val="28"/>
          <w:szCs w:val="28"/>
        </w:rPr>
        <w:t>3:10</w:t>
      </w:r>
      <w:r w:rsidR="00CC5F51" w:rsidRPr="004F667F">
        <w:rPr>
          <w:rFonts w:ascii="Calibri" w:hAnsi="Calibri" w:cs="Arial"/>
          <w:sz w:val="28"/>
          <w:szCs w:val="28"/>
        </w:rPr>
        <w:tab/>
      </w:r>
      <w:r w:rsidR="00CC5F51" w:rsidRPr="004F667F">
        <w:rPr>
          <w:rFonts w:ascii="Calibri" w:hAnsi="Calibri" w:cs="Arial"/>
          <w:sz w:val="28"/>
          <w:szCs w:val="28"/>
        </w:rPr>
        <w:tab/>
      </w:r>
      <w:r w:rsidR="003A0398" w:rsidRPr="004F667F">
        <w:rPr>
          <w:rFonts w:ascii="Calibri" w:hAnsi="Calibri" w:cs="Arial"/>
          <w:sz w:val="28"/>
          <w:szCs w:val="28"/>
        </w:rPr>
        <w:t>@ Arrive @ Winchester Elementary</w:t>
      </w:r>
      <w:r w:rsidR="003A0398" w:rsidRPr="004F667F">
        <w:rPr>
          <w:rFonts w:ascii="Calibri" w:hAnsi="Calibri" w:cs="Arial"/>
          <w:sz w:val="28"/>
          <w:szCs w:val="28"/>
        </w:rPr>
        <w:tab/>
        <w:t>PU</w:t>
      </w:r>
      <w:r w:rsidR="003A0398" w:rsidRPr="004F667F">
        <w:rPr>
          <w:rFonts w:ascii="Calibri" w:hAnsi="Calibri" w:cs="Arial"/>
          <w:sz w:val="28"/>
          <w:szCs w:val="28"/>
        </w:rPr>
        <w:tab/>
      </w:r>
      <w:r w:rsidR="00066B9F" w:rsidRPr="004F667F">
        <w:rPr>
          <w:rFonts w:ascii="Calibri" w:hAnsi="Calibri" w:cs="Arial"/>
          <w:sz w:val="28"/>
          <w:szCs w:val="28"/>
        </w:rPr>
        <w:t xml:space="preserve"> </w:t>
      </w:r>
      <w:r w:rsidR="003A0398" w:rsidRPr="004F667F">
        <w:rPr>
          <w:rFonts w:ascii="Calibri" w:hAnsi="Calibri" w:cs="Arial"/>
          <w:sz w:val="28"/>
          <w:szCs w:val="28"/>
        </w:rPr>
        <w:t>Students</w:t>
      </w:r>
    </w:p>
    <w:p w:rsidR="00362205" w:rsidRPr="004F667F" w:rsidRDefault="00F9052B" w:rsidP="00D62288">
      <w:pPr>
        <w:ind w:right="-1620"/>
        <w:rPr>
          <w:rFonts w:ascii="Calibri" w:hAnsi="Calibri" w:cs="Arial"/>
          <w:sz w:val="28"/>
          <w:szCs w:val="28"/>
        </w:rPr>
      </w:pPr>
      <w:r w:rsidRPr="004F667F">
        <w:rPr>
          <w:rFonts w:ascii="Calibri" w:hAnsi="Calibri" w:cs="Arial"/>
          <w:sz w:val="28"/>
          <w:szCs w:val="28"/>
        </w:rPr>
        <w:t>3:25</w:t>
      </w:r>
      <w:r w:rsidR="00E34262" w:rsidRPr="004F667F">
        <w:rPr>
          <w:rFonts w:ascii="Calibri" w:hAnsi="Calibri" w:cs="Arial"/>
          <w:sz w:val="28"/>
          <w:szCs w:val="28"/>
        </w:rPr>
        <w:t xml:space="preserve"> </w:t>
      </w:r>
      <w:r w:rsidR="00E34262" w:rsidRPr="004F667F">
        <w:rPr>
          <w:rFonts w:ascii="Calibri" w:hAnsi="Calibri" w:cs="Arial"/>
          <w:sz w:val="28"/>
          <w:szCs w:val="28"/>
        </w:rPr>
        <w:tab/>
      </w:r>
      <w:r w:rsidR="00E34262" w:rsidRPr="004F667F">
        <w:rPr>
          <w:rFonts w:ascii="Calibri" w:hAnsi="Calibri" w:cs="Arial"/>
          <w:sz w:val="28"/>
          <w:szCs w:val="28"/>
        </w:rPr>
        <w:tab/>
        <w:t>@ Leave Winchester Elementary</w:t>
      </w:r>
    </w:p>
    <w:p w:rsidR="00362205" w:rsidRPr="004F667F" w:rsidRDefault="0061610F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 w:cs="Arial"/>
          <w:b/>
          <w:sz w:val="28"/>
          <w:szCs w:val="28"/>
        </w:rPr>
        <w:t>R Rte 119,</w:t>
      </w:r>
      <w:r w:rsidR="00AF4DA2" w:rsidRPr="004F667F">
        <w:rPr>
          <w:rFonts w:ascii="Calibri" w:hAnsi="Calibri" w:cs="Arial"/>
          <w:b/>
          <w:sz w:val="28"/>
          <w:szCs w:val="28"/>
        </w:rPr>
        <w:t xml:space="preserve"> </w:t>
      </w:r>
      <w:r w:rsidR="00ED11D3">
        <w:rPr>
          <w:rFonts w:ascii="Calibri" w:hAnsi="Calibri" w:cs="Arial"/>
          <w:b/>
          <w:sz w:val="28"/>
          <w:szCs w:val="28"/>
        </w:rPr>
        <w:t>L</w:t>
      </w:r>
      <w:r w:rsidR="00362205" w:rsidRPr="004F667F">
        <w:rPr>
          <w:rFonts w:ascii="Calibri" w:hAnsi="Calibri" w:cs="Arial"/>
          <w:b/>
          <w:sz w:val="28"/>
          <w:szCs w:val="28"/>
        </w:rPr>
        <w:t xml:space="preserve"> Goamko</w:t>
      </w:r>
    </w:p>
    <w:p w:rsidR="00362205" w:rsidRPr="004F667F" w:rsidRDefault="00362205" w:rsidP="00362205">
      <w:pPr>
        <w:ind w:right="-1620"/>
        <w:rPr>
          <w:rFonts w:ascii="Calibri" w:hAnsi="Calibri" w:cs="Arial"/>
          <w:b/>
          <w:sz w:val="28"/>
          <w:szCs w:val="28"/>
          <w:lang w:val="es-ES"/>
        </w:rPr>
      </w:pP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  <w:lang w:val="es-ES"/>
        </w:rPr>
        <w:t>@ 16 Goamko Dr</w:t>
      </w:r>
      <w:r w:rsidRPr="004F667F">
        <w:rPr>
          <w:rFonts w:ascii="Calibri" w:hAnsi="Calibri" w:cs="Arial"/>
          <w:sz w:val="28"/>
          <w:szCs w:val="28"/>
          <w:lang w:val="es-ES"/>
        </w:rPr>
        <w:tab/>
      </w:r>
      <w:r w:rsidRPr="004F667F">
        <w:rPr>
          <w:rFonts w:ascii="Calibri" w:hAnsi="Calibri" w:cs="Arial"/>
          <w:sz w:val="28"/>
          <w:szCs w:val="28"/>
          <w:lang w:val="es-ES"/>
        </w:rPr>
        <w:tab/>
      </w:r>
      <w:r w:rsidRPr="004F667F">
        <w:rPr>
          <w:rFonts w:ascii="Calibri" w:hAnsi="Calibri" w:cs="Arial"/>
          <w:sz w:val="28"/>
          <w:szCs w:val="28"/>
          <w:lang w:val="es-ES"/>
        </w:rPr>
        <w:tab/>
        <w:t>DP</w:t>
      </w:r>
      <w:r w:rsidRPr="004F667F">
        <w:rPr>
          <w:rFonts w:ascii="Calibri" w:hAnsi="Calibri" w:cs="Arial"/>
          <w:sz w:val="28"/>
          <w:szCs w:val="28"/>
          <w:lang w:val="es-ES"/>
        </w:rPr>
        <w:tab/>
        <w:t xml:space="preserve"> Tristan Devost  762-7498</w:t>
      </w:r>
    </w:p>
    <w:p w:rsidR="00362205" w:rsidRPr="004F667F" w:rsidRDefault="00362205" w:rsidP="00AF4DA2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  <w:lang w:val="es-ES"/>
        </w:rPr>
        <w:tab/>
      </w:r>
      <w:r w:rsidRPr="004F667F">
        <w:rPr>
          <w:rFonts w:ascii="Calibri" w:hAnsi="Calibri" w:cs="Arial"/>
          <w:b/>
          <w:sz w:val="28"/>
          <w:szCs w:val="28"/>
        </w:rPr>
        <w:t xml:space="preserve">T/A </w:t>
      </w:r>
      <w:r w:rsidR="00ED11D3">
        <w:rPr>
          <w:rFonts w:ascii="Calibri" w:hAnsi="Calibri" w:cs="Arial"/>
          <w:b/>
          <w:sz w:val="28"/>
          <w:szCs w:val="28"/>
        </w:rPr>
        <w:t xml:space="preserve">R Rte 119, </w:t>
      </w:r>
    </w:p>
    <w:p w:rsidR="00AF4DA2" w:rsidRPr="004F667F" w:rsidRDefault="00AF4DA2" w:rsidP="00BB6127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</w:rPr>
        <w:tab/>
      </w:r>
      <w:r w:rsidR="00362205" w:rsidRPr="004F667F">
        <w:rPr>
          <w:rFonts w:ascii="Calibri" w:hAnsi="Calibri" w:cs="Arial"/>
          <w:sz w:val="28"/>
          <w:szCs w:val="28"/>
        </w:rPr>
        <w:t xml:space="preserve">@ 72 Richmond Rd </w:t>
      </w:r>
      <w:r w:rsidR="00362205" w:rsidRPr="004F667F">
        <w:rPr>
          <w:rFonts w:ascii="Calibri" w:hAnsi="Calibri" w:cs="Arial"/>
          <w:sz w:val="28"/>
          <w:szCs w:val="28"/>
        </w:rPr>
        <w:tab/>
      </w:r>
      <w:r w:rsidR="00362205" w:rsidRPr="004F667F">
        <w:rPr>
          <w:rFonts w:ascii="Calibri" w:hAnsi="Calibri" w:cs="Arial"/>
          <w:sz w:val="28"/>
          <w:szCs w:val="28"/>
        </w:rPr>
        <w:tab/>
        <w:t>DP</w:t>
      </w:r>
      <w:r w:rsidR="00362205" w:rsidRPr="004F667F">
        <w:rPr>
          <w:rFonts w:ascii="Calibri" w:hAnsi="Calibri" w:cs="Arial"/>
          <w:sz w:val="28"/>
          <w:szCs w:val="28"/>
        </w:rPr>
        <w:tab/>
        <w:t xml:space="preserve"> jaxen Campbell 239-7396 </w:t>
      </w:r>
      <w:r w:rsidR="00362205" w:rsidRPr="004F667F">
        <w:rPr>
          <w:rFonts w:ascii="Calibri" w:hAnsi="Calibri" w:cs="Arial"/>
          <w:b/>
          <w:sz w:val="28"/>
          <w:szCs w:val="28"/>
        </w:rPr>
        <w:t>pm pre</w:t>
      </w:r>
    </w:p>
    <w:p w:rsidR="00362205" w:rsidRPr="004F667F" w:rsidRDefault="00362205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tab/>
      </w:r>
      <w:r w:rsidR="00E31D24">
        <w:rPr>
          <w:rFonts w:ascii="Calibri" w:hAnsi="Calibri" w:cs="Arial"/>
          <w:b/>
          <w:sz w:val="28"/>
          <w:szCs w:val="28"/>
        </w:rPr>
        <w:t xml:space="preserve">At lights </w:t>
      </w:r>
      <w:r w:rsidRPr="004F667F">
        <w:rPr>
          <w:rFonts w:ascii="Calibri" w:hAnsi="Calibri" w:cs="Arial"/>
          <w:b/>
          <w:sz w:val="28"/>
          <w:szCs w:val="28"/>
        </w:rPr>
        <w:t>Cross to Elm St</w:t>
      </w:r>
      <w:r w:rsidR="00E31D24">
        <w:rPr>
          <w:rFonts w:ascii="Calibri" w:hAnsi="Calibri" w:cs="Arial"/>
          <w:b/>
          <w:sz w:val="28"/>
          <w:szCs w:val="28"/>
        </w:rPr>
        <w:t>,</w:t>
      </w:r>
      <w:r w:rsidRPr="004F667F">
        <w:rPr>
          <w:rFonts w:ascii="Calibri" w:hAnsi="Calibri" w:cs="Arial"/>
          <w:b/>
          <w:sz w:val="28"/>
          <w:szCs w:val="28"/>
        </w:rPr>
        <w:t xml:space="preserve"> L Clark</w:t>
      </w:r>
    </w:p>
    <w:p w:rsidR="00362205" w:rsidRPr="004F667F" w:rsidRDefault="00362205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@ 37 Clark Rd</w:t>
      </w: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DP</w:t>
      </w:r>
      <w:r w:rsidRPr="004F667F">
        <w:rPr>
          <w:rFonts w:ascii="Calibri" w:hAnsi="Calibri"/>
          <w:sz w:val="28"/>
          <w:szCs w:val="28"/>
        </w:rPr>
        <w:tab/>
        <w:t xml:space="preserve"> Izabella, Leavitt 338-8915</w:t>
      </w:r>
    </w:p>
    <w:p w:rsidR="00362205" w:rsidRPr="004F667F" w:rsidRDefault="00362205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tab/>
        <w:t>T/A L Old Westport</w:t>
      </w:r>
    </w:p>
    <w:p w:rsidR="00362205" w:rsidRPr="004F667F" w:rsidRDefault="00362205" w:rsidP="00362205">
      <w:pPr>
        <w:rPr>
          <w:rFonts w:ascii="Calibri" w:hAnsi="Calibri"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@ 74 Old Westport</w:t>
      </w: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DP</w:t>
      </w:r>
      <w:r w:rsidRPr="004F667F">
        <w:rPr>
          <w:rFonts w:ascii="Calibri" w:hAnsi="Calibri"/>
          <w:sz w:val="28"/>
          <w:szCs w:val="28"/>
        </w:rPr>
        <w:tab/>
        <w:t xml:space="preserve"> Blake Lavis </w:t>
      </w:r>
      <w:r w:rsidR="00B972BE" w:rsidRPr="004F667F">
        <w:rPr>
          <w:rFonts w:ascii="Calibri" w:hAnsi="Calibri"/>
          <w:sz w:val="28"/>
          <w:szCs w:val="28"/>
        </w:rPr>
        <w:t>439-1605</w:t>
      </w:r>
    </w:p>
    <w:p w:rsidR="002D052F" w:rsidRPr="004F667F" w:rsidRDefault="00362205" w:rsidP="002D052F">
      <w:pPr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 w:cs="Arial"/>
          <w:b/>
          <w:sz w:val="28"/>
          <w:szCs w:val="28"/>
        </w:rPr>
        <w:t>T/A R Old Westport L Elm</w:t>
      </w:r>
    </w:p>
    <w:p w:rsidR="002D052F" w:rsidRDefault="002D052F" w:rsidP="002D052F">
      <w:pPr>
        <w:rPr>
          <w:rFonts w:ascii="Calibri" w:hAnsi="Calibri"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tab/>
      </w:r>
      <w:r w:rsidRPr="004F667F">
        <w:rPr>
          <w:rFonts w:ascii="Calibri" w:hAnsi="Calibri" w:cs="Arial"/>
          <w:b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</w:rPr>
        <w:t xml:space="preserve">@ 103 Elm </w:t>
      </w: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</w:rPr>
        <w:tab/>
        <w:t>DP</w:t>
      </w:r>
      <w:r w:rsidRPr="004F667F">
        <w:rPr>
          <w:rFonts w:ascii="Calibri" w:hAnsi="Calibri" w:cs="Arial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>Daniel Faulkner 313-4468</w:t>
      </w:r>
    </w:p>
    <w:p w:rsidR="00523204" w:rsidRPr="004F667F" w:rsidRDefault="00523204" w:rsidP="002D052F">
      <w:pPr>
        <w:rPr>
          <w:rFonts w:ascii="Calibri" w:hAnsi="Calibri" w:cs="Arial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 xml:space="preserve">@ 90 Elm 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 xml:space="preserve"> Anthony Cushing 313-2897</w:t>
      </w:r>
    </w:p>
    <w:p w:rsidR="00362205" w:rsidRPr="004F667F" w:rsidRDefault="006F46A4" w:rsidP="00362205">
      <w:pPr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tab/>
      </w:r>
      <w:r w:rsidR="00362205" w:rsidRPr="004F667F">
        <w:rPr>
          <w:rFonts w:ascii="Calibri" w:hAnsi="Calibri" w:cs="Arial"/>
          <w:b/>
          <w:sz w:val="28"/>
          <w:szCs w:val="28"/>
        </w:rPr>
        <w:t xml:space="preserve"> L Rte 10 (Keene RD)</w:t>
      </w:r>
    </w:p>
    <w:p w:rsidR="006F46A4" w:rsidRPr="004F667F" w:rsidRDefault="006F46A4" w:rsidP="00362205">
      <w:pPr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tab/>
      </w:r>
      <w:r w:rsidRPr="004F667F">
        <w:rPr>
          <w:rFonts w:ascii="Calibri" w:hAnsi="Calibri" w:cs="Arial"/>
          <w:b/>
          <w:sz w:val="28"/>
          <w:szCs w:val="28"/>
        </w:rPr>
        <w:tab/>
      </w:r>
      <w:r w:rsidRPr="004F667F">
        <w:rPr>
          <w:rFonts w:ascii="Calibri" w:hAnsi="Calibri" w:cs="Arial"/>
          <w:sz w:val="28"/>
          <w:szCs w:val="28"/>
        </w:rPr>
        <w:t xml:space="preserve">@ 49 keene Rd </w:t>
      </w:r>
      <w:r w:rsidRPr="004F667F">
        <w:rPr>
          <w:rFonts w:ascii="Calibri" w:hAnsi="Calibri" w:cs="Arial"/>
          <w:sz w:val="28"/>
          <w:szCs w:val="28"/>
        </w:rPr>
        <w:tab/>
        <w:t>DP</w:t>
      </w:r>
      <w:r w:rsidRPr="004F667F">
        <w:rPr>
          <w:rFonts w:ascii="Calibri" w:hAnsi="Calibri" w:cs="Arial"/>
          <w:b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 xml:space="preserve">Jacob Lemieux 762-7459 </w:t>
      </w:r>
      <w:r w:rsidRPr="004F667F">
        <w:rPr>
          <w:rFonts w:ascii="Calibri" w:hAnsi="Calibri"/>
          <w:b/>
          <w:sz w:val="28"/>
          <w:szCs w:val="28"/>
        </w:rPr>
        <w:t>can go w/o parent</w:t>
      </w:r>
    </w:p>
    <w:p w:rsidR="00362205" w:rsidRPr="004F667F" w:rsidRDefault="00362205" w:rsidP="00362205">
      <w:pPr>
        <w:rPr>
          <w:rFonts w:ascii="Calibri" w:hAnsi="Calibri"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 xml:space="preserve">@ 85 Keene Rd </w:t>
      </w: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DP</w:t>
      </w:r>
      <w:r w:rsidRPr="004F667F">
        <w:rPr>
          <w:rFonts w:ascii="Calibri" w:hAnsi="Calibri"/>
          <w:sz w:val="28"/>
          <w:szCs w:val="28"/>
        </w:rPr>
        <w:tab/>
        <w:t>Andrew Blake 392-0337</w:t>
      </w:r>
    </w:p>
    <w:p w:rsidR="00362205" w:rsidRPr="004F667F" w:rsidRDefault="00362205" w:rsidP="00362205">
      <w:pPr>
        <w:rPr>
          <w:rFonts w:ascii="Calibri" w:hAnsi="Calibri"/>
          <w:b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b/>
          <w:sz w:val="28"/>
          <w:szCs w:val="28"/>
        </w:rPr>
        <w:t xml:space="preserve">R </w:t>
      </w:r>
      <w:r w:rsidR="00E31D24">
        <w:rPr>
          <w:rFonts w:ascii="Calibri" w:hAnsi="Calibri"/>
          <w:b/>
          <w:sz w:val="28"/>
          <w:szCs w:val="28"/>
        </w:rPr>
        <w:t xml:space="preserve">into </w:t>
      </w:r>
      <w:r w:rsidRPr="004F667F">
        <w:rPr>
          <w:rFonts w:ascii="Calibri" w:hAnsi="Calibri"/>
          <w:b/>
          <w:sz w:val="28"/>
          <w:szCs w:val="28"/>
        </w:rPr>
        <w:t>winchester Learning Center</w:t>
      </w:r>
    </w:p>
    <w:p w:rsidR="00362205" w:rsidRPr="004F667F" w:rsidRDefault="00362205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@ Winchester Learning Center</w:t>
      </w:r>
      <w:r w:rsidRPr="004F667F">
        <w:rPr>
          <w:rFonts w:ascii="Calibri" w:hAnsi="Calibri"/>
          <w:sz w:val="28"/>
          <w:szCs w:val="28"/>
        </w:rPr>
        <w:tab/>
        <w:t>DP</w:t>
      </w:r>
      <w:r w:rsidRPr="004F667F">
        <w:rPr>
          <w:rFonts w:ascii="Calibri" w:hAnsi="Calibri"/>
          <w:sz w:val="28"/>
          <w:szCs w:val="28"/>
        </w:rPr>
        <w:tab/>
        <w:t xml:space="preserve">Gio Donadio 762-5495 </w:t>
      </w:r>
      <w:r w:rsidRPr="004F667F">
        <w:rPr>
          <w:rFonts w:ascii="Calibri" w:hAnsi="Calibri"/>
          <w:b/>
          <w:sz w:val="28"/>
          <w:szCs w:val="28"/>
        </w:rPr>
        <w:t>PM</w:t>
      </w:r>
      <w:r w:rsidRPr="004F667F">
        <w:rPr>
          <w:rFonts w:ascii="Calibri" w:hAnsi="Calibri"/>
          <w:sz w:val="28"/>
          <w:szCs w:val="28"/>
        </w:rPr>
        <w:t xml:space="preserve"> </w:t>
      </w:r>
      <w:r w:rsidRPr="004F667F">
        <w:rPr>
          <w:rFonts w:ascii="Calibri" w:hAnsi="Calibri"/>
          <w:b/>
          <w:sz w:val="28"/>
          <w:szCs w:val="28"/>
        </w:rPr>
        <w:t>Pre</w:t>
      </w:r>
    </w:p>
    <w:p w:rsidR="00362205" w:rsidRPr="004F667F" w:rsidRDefault="00362205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tab/>
        <w:t xml:space="preserve"> T/A R Rte 10, R Mechanic St, L Woodcrest</w:t>
      </w:r>
      <w:r w:rsidR="00E31D24">
        <w:rPr>
          <w:rFonts w:ascii="Calibri" w:hAnsi="Calibri" w:cs="Arial"/>
          <w:b/>
          <w:sz w:val="28"/>
          <w:szCs w:val="28"/>
        </w:rPr>
        <w:t>, L Wedgewood</w:t>
      </w:r>
    </w:p>
    <w:p w:rsidR="00362205" w:rsidRPr="004F667F" w:rsidRDefault="00AF4DA2" w:rsidP="00BB6127">
      <w:pPr>
        <w:ind w:right="-1620"/>
        <w:rPr>
          <w:rFonts w:ascii="Calibri" w:hAnsi="Calibri"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@ 27A Wedgewood</w:t>
      </w: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sz w:val="28"/>
          <w:szCs w:val="28"/>
        </w:rPr>
        <w:tab/>
        <w:t>DP</w:t>
      </w:r>
      <w:r w:rsidRPr="004F667F">
        <w:rPr>
          <w:rFonts w:ascii="Calibri" w:hAnsi="Calibri"/>
          <w:sz w:val="28"/>
          <w:szCs w:val="28"/>
        </w:rPr>
        <w:tab/>
        <w:t>Jared Gibbs 413-0136</w:t>
      </w:r>
    </w:p>
    <w:p w:rsidR="00AB0223" w:rsidRPr="004F667F" w:rsidRDefault="00362205" w:rsidP="00BB6127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/>
          <w:sz w:val="28"/>
          <w:szCs w:val="28"/>
        </w:rPr>
        <w:tab/>
      </w:r>
      <w:r w:rsidRPr="004F667F">
        <w:rPr>
          <w:rFonts w:ascii="Calibri" w:hAnsi="Calibri"/>
          <w:b/>
          <w:sz w:val="28"/>
          <w:szCs w:val="28"/>
        </w:rPr>
        <w:t>R Rte 10, R Forest Lake Rd</w:t>
      </w:r>
      <w:r w:rsidR="00AB0223" w:rsidRPr="004F667F">
        <w:rPr>
          <w:rFonts w:ascii="Calibri" w:hAnsi="Calibri" w:cs="Arial"/>
          <w:b/>
          <w:sz w:val="28"/>
          <w:szCs w:val="28"/>
        </w:rPr>
        <w:tab/>
      </w:r>
    </w:p>
    <w:p w:rsidR="00447DAF" w:rsidRPr="004F667F" w:rsidRDefault="00AB0223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tab/>
      </w:r>
      <w:r w:rsidR="00362205" w:rsidRPr="004F667F">
        <w:rPr>
          <w:rFonts w:ascii="Calibri" w:hAnsi="Calibri" w:cs="Arial"/>
          <w:b/>
          <w:sz w:val="28"/>
          <w:szCs w:val="28"/>
        </w:rPr>
        <w:tab/>
      </w:r>
      <w:r w:rsidR="00362205" w:rsidRPr="004F667F">
        <w:rPr>
          <w:rFonts w:ascii="Calibri" w:hAnsi="Calibri" w:cs="Arial"/>
          <w:sz w:val="28"/>
          <w:szCs w:val="28"/>
        </w:rPr>
        <w:t xml:space="preserve">@ 464 Forest Lake Rd </w:t>
      </w:r>
      <w:r w:rsidR="00362205" w:rsidRPr="004F667F">
        <w:rPr>
          <w:rFonts w:ascii="Calibri" w:hAnsi="Calibri" w:cs="Arial"/>
          <w:sz w:val="28"/>
          <w:szCs w:val="28"/>
        </w:rPr>
        <w:tab/>
      </w:r>
      <w:r w:rsidR="00362205" w:rsidRPr="004F667F">
        <w:rPr>
          <w:rFonts w:ascii="Calibri" w:hAnsi="Calibri" w:cs="Arial"/>
          <w:sz w:val="28"/>
          <w:szCs w:val="28"/>
        </w:rPr>
        <w:tab/>
        <w:t>DP</w:t>
      </w:r>
      <w:r w:rsidR="00362205" w:rsidRPr="004F667F">
        <w:rPr>
          <w:rFonts w:ascii="Calibri" w:hAnsi="Calibri" w:cs="Arial"/>
          <w:sz w:val="28"/>
          <w:szCs w:val="28"/>
        </w:rPr>
        <w:tab/>
        <w:t xml:space="preserve">Chance Smalley 239-6913 </w:t>
      </w:r>
      <w:r w:rsidR="00362205" w:rsidRPr="004F667F">
        <w:rPr>
          <w:rFonts w:ascii="Calibri" w:hAnsi="Calibri" w:cs="Arial"/>
          <w:b/>
          <w:sz w:val="28"/>
          <w:szCs w:val="28"/>
        </w:rPr>
        <w:t>PM PRE</w:t>
      </w:r>
    </w:p>
    <w:p w:rsidR="00C34B05" w:rsidRPr="00BB6E5B" w:rsidRDefault="00447DAF" w:rsidP="00C34B05">
      <w:pPr>
        <w:ind w:right="-1620"/>
        <w:rPr>
          <w:rFonts w:ascii="Calibri" w:hAnsi="Calibri" w:cs="Arial"/>
          <w:b/>
          <w:sz w:val="28"/>
          <w:szCs w:val="28"/>
          <w:lang w:val="fr-FR"/>
        </w:rPr>
      </w:pPr>
      <w:r w:rsidRPr="004F667F">
        <w:rPr>
          <w:rFonts w:ascii="Calibri" w:hAnsi="Calibri" w:cs="Arial"/>
          <w:b/>
          <w:sz w:val="28"/>
          <w:szCs w:val="28"/>
        </w:rPr>
        <w:tab/>
      </w:r>
      <w:r w:rsidR="00362205" w:rsidRPr="00BB6E5B">
        <w:rPr>
          <w:rFonts w:ascii="Calibri" w:hAnsi="Calibri" w:cs="Arial"/>
          <w:b/>
          <w:sz w:val="28"/>
          <w:szCs w:val="28"/>
          <w:lang w:val="fr-FR"/>
        </w:rPr>
        <w:t xml:space="preserve">T/A R Rte 10 </w:t>
      </w:r>
      <w:r w:rsidR="00C34B05" w:rsidRPr="00C23B4D">
        <w:rPr>
          <w:rFonts w:ascii="Calibri" w:hAnsi="Calibri"/>
          <w:b/>
          <w:sz w:val="28"/>
          <w:szCs w:val="28"/>
          <w:lang w:val="fr-FR"/>
        </w:rPr>
        <w:t xml:space="preserve">R Westport Village Rd, </w:t>
      </w:r>
    </w:p>
    <w:p w:rsidR="00C34B05" w:rsidRPr="00B84E2C" w:rsidRDefault="00C34B05" w:rsidP="00C34B05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  <w:lang w:val="fr-FR"/>
        </w:rPr>
        <w:tab/>
      </w:r>
      <w:r>
        <w:rPr>
          <w:rFonts w:ascii="Calibri" w:hAnsi="Calibri"/>
          <w:b/>
          <w:sz w:val="28"/>
          <w:szCs w:val="28"/>
          <w:lang w:val="fr-FR"/>
        </w:rPr>
        <w:tab/>
      </w:r>
      <w:r w:rsidRPr="00B84E2C">
        <w:rPr>
          <w:rFonts w:ascii="Calibri" w:hAnsi="Calibri"/>
          <w:sz w:val="28"/>
          <w:szCs w:val="28"/>
        </w:rPr>
        <w:t>@ 25 Westport Village Rd</w:t>
      </w:r>
      <w:r w:rsidRPr="00B84E2C">
        <w:rPr>
          <w:rFonts w:ascii="Calibri" w:hAnsi="Calibri"/>
          <w:sz w:val="28"/>
          <w:szCs w:val="28"/>
        </w:rPr>
        <w:tab/>
      </w:r>
      <w:r w:rsidRPr="00B84E2C">
        <w:rPr>
          <w:rFonts w:ascii="Calibri" w:hAnsi="Calibri"/>
          <w:sz w:val="28"/>
          <w:szCs w:val="28"/>
        </w:rPr>
        <w:tab/>
      </w:r>
      <w:r w:rsidRPr="00B84E2C">
        <w:rPr>
          <w:rFonts w:ascii="Calibri" w:hAnsi="Calibri"/>
          <w:sz w:val="28"/>
          <w:szCs w:val="28"/>
        </w:rPr>
        <w:tab/>
        <w:t>DP</w:t>
      </w:r>
      <w:r w:rsidRPr="00B84E2C">
        <w:rPr>
          <w:rFonts w:ascii="Calibri" w:hAnsi="Calibri"/>
          <w:sz w:val="28"/>
          <w:szCs w:val="28"/>
        </w:rPr>
        <w:tab/>
        <w:t>2</w:t>
      </w:r>
    </w:p>
    <w:p w:rsidR="00C34B05" w:rsidRDefault="00C34B05" w:rsidP="00362205">
      <w:pPr>
        <w:ind w:right="-1620"/>
        <w:rPr>
          <w:rFonts w:ascii="Calibri" w:hAnsi="Calibri" w:cs="Arial"/>
          <w:b/>
          <w:sz w:val="28"/>
          <w:szCs w:val="28"/>
        </w:rPr>
      </w:pPr>
    </w:p>
    <w:p w:rsidR="00C34B05" w:rsidRDefault="00C34B05" w:rsidP="00362205">
      <w:pPr>
        <w:ind w:right="-1620"/>
        <w:rPr>
          <w:rFonts w:ascii="Calibri" w:hAnsi="Calibri" w:cs="Arial"/>
          <w:b/>
          <w:sz w:val="28"/>
          <w:szCs w:val="28"/>
        </w:rPr>
      </w:pPr>
    </w:p>
    <w:p w:rsidR="00215EEB" w:rsidRPr="004F667F" w:rsidRDefault="00362205" w:rsidP="00362205">
      <w:pPr>
        <w:ind w:right="-1620"/>
        <w:rPr>
          <w:rFonts w:ascii="Calibri" w:hAnsi="Calibri" w:cs="Arial"/>
          <w:b/>
          <w:sz w:val="28"/>
          <w:szCs w:val="28"/>
        </w:rPr>
      </w:pPr>
      <w:r w:rsidRPr="004F667F">
        <w:rPr>
          <w:rFonts w:ascii="Calibri" w:hAnsi="Calibri" w:cs="Arial"/>
          <w:b/>
          <w:sz w:val="28"/>
          <w:szCs w:val="28"/>
        </w:rPr>
        <w:lastRenderedPageBreak/>
        <w:t>to base</w:t>
      </w:r>
    </w:p>
    <w:p w:rsidR="00362205" w:rsidRPr="004F667F" w:rsidRDefault="00877874" w:rsidP="00362205">
      <w:pPr>
        <w:ind w:right="-1620"/>
        <w:rPr>
          <w:rFonts w:ascii="Calibri" w:hAnsi="Calibri"/>
          <w:b/>
          <w:sz w:val="28"/>
          <w:szCs w:val="28"/>
        </w:rPr>
      </w:pPr>
      <w:r>
        <w:rPr>
          <w:rFonts w:ascii="Calibri" w:hAnsi="Calibri" w:cs="Arial"/>
          <w:b/>
          <w:sz w:val="28"/>
          <w:szCs w:val="28"/>
        </w:rPr>
        <w:t>03-14</w:t>
      </w:r>
      <w:r w:rsidR="004F667F" w:rsidRPr="004F667F">
        <w:rPr>
          <w:rFonts w:ascii="Calibri" w:hAnsi="Calibri" w:cs="Arial"/>
          <w:b/>
          <w:sz w:val="28"/>
          <w:szCs w:val="28"/>
        </w:rPr>
        <w:t>-19</w:t>
      </w:r>
    </w:p>
    <w:sectPr w:rsidR="00362205" w:rsidRPr="004F667F" w:rsidSect="0074281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D123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7Q0MTU3szQ3tjRU0lEKTi0uzszPAykwrAUApx3ghCwAAAA="/>
  </w:docVars>
  <w:rsids>
    <w:rsidRoot w:val="00D62288"/>
    <w:rsid w:val="000010B0"/>
    <w:rsid w:val="00001886"/>
    <w:rsid w:val="00005AB2"/>
    <w:rsid w:val="00006B40"/>
    <w:rsid w:val="0002280F"/>
    <w:rsid w:val="00025DEE"/>
    <w:rsid w:val="00032AFC"/>
    <w:rsid w:val="00040CE4"/>
    <w:rsid w:val="00041623"/>
    <w:rsid w:val="000431D0"/>
    <w:rsid w:val="00045119"/>
    <w:rsid w:val="000520BB"/>
    <w:rsid w:val="000525F5"/>
    <w:rsid w:val="00055138"/>
    <w:rsid w:val="00064A53"/>
    <w:rsid w:val="00066A69"/>
    <w:rsid w:val="00066B9F"/>
    <w:rsid w:val="0006747F"/>
    <w:rsid w:val="00067D1C"/>
    <w:rsid w:val="00070CE2"/>
    <w:rsid w:val="00076D0A"/>
    <w:rsid w:val="00077DF8"/>
    <w:rsid w:val="00083F2D"/>
    <w:rsid w:val="00086EAD"/>
    <w:rsid w:val="000916CE"/>
    <w:rsid w:val="0009483F"/>
    <w:rsid w:val="000A653D"/>
    <w:rsid w:val="000B57D0"/>
    <w:rsid w:val="000B70BD"/>
    <w:rsid w:val="000C5340"/>
    <w:rsid w:val="000D4EA1"/>
    <w:rsid w:val="000D651D"/>
    <w:rsid w:val="000E2BB2"/>
    <w:rsid w:val="000E760F"/>
    <w:rsid w:val="000F5C72"/>
    <w:rsid w:val="0010096D"/>
    <w:rsid w:val="00111B35"/>
    <w:rsid w:val="001121E8"/>
    <w:rsid w:val="00114A1A"/>
    <w:rsid w:val="001267AC"/>
    <w:rsid w:val="00126D78"/>
    <w:rsid w:val="00130570"/>
    <w:rsid w:val="00134B99"/>
    <w:rsid w:val="00141F3A"/>
    <w:rsid w:val="001431DE"/>
    <w:rsid w:val="00143CE8"/>
    <w:rsid w:val="00147937"/>
    <w:rsid w:val="00150448"/>
    <w:rsid w:val="00160E74"/>
    <w:rsid w:val="00163F29"/>
    <w:rsid w:val="00166510"/>
    <w:rsid w:val="00167C92"/>
    <w:rsid w:val="001744CE"/>
    <w:rsid w:val="0018515A"/>
    <w:rsid w:val="001851A2"/>
    <w:rsid w:val="00187D41"/>
    <w:rsid w:val="00190AD3"/>
    <w:rsid w:val="0019241C"/>
    <w:rsid w:val="001A3AA6"/>
    <w:rsid w:val="001A5420"/>
    <w:rsid w:val="001A74FF"/>
    <w:rsid w:val="001B5986"/>
    <w:rsid w:val="001C57E2"/>
    <w:rsid w:val="001C5824"/>
    <w:rsid w:val="001C7D03"/>
    <w:rsid w:val="001D079A"/>
    <w:rsid w:val="001E13F7"/>
    <w:rsid w:val="001E24CF"/>
    <w:rsid w:val="001F088D"/>
    <w:rsid w:val="001F0B61"/>
    <w:rsid w:val="001F236E"/>
    <w:rsid w:val="00200187"/>
    <w:rsid w:val="00200284"/>
    <w:rsid w:val="00202327"/>
    <w:rsid w:val="0020437A"/>
    <w:rsid w:val="0021058F"/>
    <w:rsid w:val="00211DB0"/>
    <w:rsid w:val="00212962"/>
    <w:rsid w:val="00212F9C"/>
    <w:rsid w:val="00215EEB"/>
    <w:rsid w:val="00217374"/>
    <w:rsid w:val="002206CD"/>
    <w:rsid w:val="00223CD0"/>
    <w:rsid w:val="00224411"/>
    <w:rsid w:val="00224E08"/>
    <w:rsid w:val="00231AE6"/>
    <w:rsid w:val="00237799"/>
    <w:rsid w:val="0024367C"/>
    <w:rsid w:val="00243DEE"/>
    <w:rsid w:val="00244C77"/>
    <w:rsid w:val="002533A2"/>
    <w:rsid w:val="00255C67"/>
    <w:rsid w:val="00262A88"/>
    <w:rsid w:val="0026399F"/>
    <w:rsid w:val="002645A6"/>
    <w:rsid w:val="00270B7F"/>
    <w:rsid w:val="00271ECB"/>
    <w:rsid w:val="00271EF9"/>
    <w:rsid w:val="002730A6"/>
    <w:rsid w:val="00275439"/>
    <w:rsid w:val="00282290"/>
    <w:rsid w:val="002847B2"/>
    <w:rsid w:val="002A5233"/>
    <w:rsid w:val="002B1B59"/>
    <w:rsid w:val="002B50A9"/>
    <w:rsid w:val="002C07E1"/>
    <w:rsid w:val="002C35ED"/>
    <w:rsid w:val="002C35FF"/>
    <w:rsid w:val="002D052F"/>
    <w:rsid w:val="002D0586"/>
    <w:rsid w:val="002D0E39"/>
    <w:rsid w:val="002D45CB"/>
    <w:rsid w:val="002D565F"/>
    <w:rsid w:val="002E0557"/>
    <w:rsid w:val="002E0AAA"/>
    <w:rsid w:val="002E75C5"/>
    <w:rsid w:val="002F0069"/>
    <w:rsid w:val="002F0555"/>
    <w:rsid w:val="002F1A15"/>
    <w:rsid w:val="002F2C1F"/>
    <w:rsid w:val="002F5546"/>
    <w:rsid w:val="00302575"/>
    <w:rsid w:val="003029A2"/>
    <w:rsid w:val="00303729"/>
    <w:rsid w:val="00304992"/>
    <w:rsid w:val="00306FBC"/>
    <w:rsid w:val="00313DED"/>
    <w:rsid w:val="00317D01"/>
    <w:rsid w:val="00320566"/>
    <w:rsid w:val="00320623"/>
    <w:rsid w:val="00321991"/>
    <w:rsid w:val="00330B10"/>
    <w:rsid w:val="0033134E"/>
    <w:rsid w:val="003321A1"/>
    <w:rsid w:val="00332300"/>
    <w:rsid w:val="0033593A"/>
    <w:rsid w:val="00336078"/>
    <w:rsid w:val="00353743"/>
    <w:rsid w:val="00362205"/>
    <w:rsid w:val="00370E13"/>
    <w:rsid w:val="0037179D"/>
    <w:rsid w:val="00381146"/>
    <w:rsid w:val="00390CED"/>
    <w:rsid w:val="0039201D"/>
    <w:rsid w:val="00393BA7"/>
    <w:rsid w:val="003A0398"/>
    <w:rsid w:val="003A0DB8"/>
    <w:rsid w:val="003A0E22"/>
    <w:rsid w:val="003A45D7"/>
    <w:rsid w:val="003A49BE"/>
    <w:rsid w:val="003A6EE2"/>
    <w:rsid w:val="003B0478"/>
    <w:rsid w:val="003B0649"/>
    <w:rsid w:val="003B1EED"/>
    <w:rsid w:val="003C24A3"/>
    <w:rsid w:val="003C547D"/>
    <w:rsid w:val="003D11EF"/>
    <w:rsid w:val="003D3131"/>
    <w:rsid w:val="003D6CC8"/>
    <w:rsid w:val="003E42E7"/>
    <w:rsid w:val="003E4752"/>
    <w:rsid w:val="003E4D60"/>
    <w:rsid w:val="003E7485"/>
    <w:rsid w:val="003F2489"/>
    <w:rsid w:val="0040014F"/>
    <w:rsid w:val="00400D2E"/>
    <w:rsid w:val="004066E6"/>
    <w:rsid w:val="004154A1"/>
    <w:rsid w:val="004178E8"/>
    <w:rsid w:val="004247A7"/>
    <w:rsid w:val="0043161C"/>
    <w:rsid w:val="00447001"/>
    <w:rsid w:val="00447DAF"/>
    <w:rsid w:val="004515BE"/>
    <w:rsid w:val="00456C19"/>
    <w:rsid w:val="0048011E"/>
    <w:rsid w:val="00480EE0"/>
    <w:rsid w:val="00481673"/>
    <w:rsid w:val="004878C6"/>
    <w:rsid w:val="00493690"/>
    <w:rsid w:val="00497909"/>
    <w:rsid w:val="00497994"/>
    <w:rsid w:val="004A0718"/>
    <w:rsid w:val="004B08A1"/>
    <w:rsid w:val="004B1634"/>
    <w:rsid w:val="004B16DD"/>
    <w:rsid w:val="004B6B75"/>
    <w:rsid w:val="004B7C18"/>
    <w:rsid w:val="004C2A27"/>
    <w:rsid w:val="004D6914"/>
    <w:rsid w:val="004F2678"/>
    <w:rsid w:val="004F4E56"/>
    <w:rsid w:val="004F667F"/>
    <w:rsid w:val="004F73A5"/>
    <w:rsid w:val="004F77FF"/>
    <w:rsid w:val="0050291C"/>
    <w:rsid w:val="0050406B"/>
    <w:rsid w:val="005044AD"/>
    <w:rsid w:val="005049AF"/>
    <w:rsid w:val="005145DF"/>
    <w:rsid w:val="00517A92"/>
    <w:rsid w:val="00523111"/>
    <w:rsid w:val="00523204"/>
    <w:rsid w:val="00535115"/>
    <w:rsid w:val="00535AC5"/>
    <w:rsid w:val="00551ABE"/>
    <w:rsid w:val="005625A3"/>
    <w:rsid w:val="005633DE"/>
    <w:rsid w:val="0056343B"/>
    <w:rsid w:val="005643F8"/>
    <w:rsid w:val="005665FE"/>
    <w:rsid w:val="00576262"/>
    <w:rsid w:val="00576C93"/>
    <w:rsid w:val="00577BA8"/>
    <w:rsid w:val="00580459"/>
    <w:rsid w:val="00590CCC"/>
    <w:rsid w:val="0059154A"/>
    <w:rsid w:val="00592A75"/>
    <w:rsid w:val="00596408"/>
    <w:rsid w:val="005B19C5"/>
    <w:rsid w:val="005B1AE4"/>
    <w:rsid w:val="005B4272"/>
    <w:rsid w:val="005B4CFB"/>
    <w:rsid w:val="005B5192"/>
    <w:rsid w:val="005C21E8"/>
    <w:rsid w:val="005C7C50"/>
    <w:rsid w:val="005D0358"/>
    <w:rsid w:val="005D2B69"/>
    <w:rsid w:val="005D74D1"/>
    <w:rsid w:val="005F08DA"/>
    <w:rsid w:val="005F468F"/>
    <w:rsid w:val="00613C8E"/>
    <w:rsid w:val="006148E6"/>
    <w:rsid w:val="0061610F"/>
    <w:rsid w:val="00620791"/>
    <w:rsid w:val="00625732"/>
    <w:rsid w:val="00631123"/>
    <w:rsid w:val="006312C2"/>
    <w:rsid w:val="00633FEA"/>
    <w:rsid w:val="0063506B"/>
    <w:rsid w:val="0064463B"/>
    <w:rsid w:val="00644EED"/>
    <w:rsid w:val="00655C55"/>
    <w:rsid w:val="0066015D"/>
    <w:rsid w:val="00661FDC"/>
    <w:rsid w:val="006625F2"/>
    <w:rsid w:val="00664AD6"/>
    <w:rsid w:val="00665E34"/>
    <w:rsid w:val="00672478"/>
    <w:rsid w:val="00682F9C"/>
    <w:rsid w:val="00687146"/>
    <w:rsid w:val="00693342"/>
    <w:rsid w:val="00694701"/>
    <w:rsid w:val="006A0B83"/>
    <w:rsid w:val="006B3222"/>
    <w:rsid w:val="006C05F2"/>
    <w:rsid w:val="006C26DF"/>
    <w:rsid w:val="006C4F13"/>
    <w:rsid w:val="006C5DE4"/>
    <w:rsid w:val="006D1150"/>
    <w:rsid w:val="006D6570"/>
    <w:rsid w:val="006F46A4"/>
    <w:rsid w:val="006F4CD5"/>
    <w:rsid w:val="006F763E"/>
    <w:rsid w:val="006F7A0C"/>
    <w:rsid w:val="007051ED"/>
    <w:rsid w:val="00705F5B"/>
    <w:rsid w:val="00711629"/>
    <w:rsid w:val="00711BF8"/>
    <w:rsid w:val="0071353B"/>
    <w:rsid w:val="0071683E"/>
    <w:rsid w:val="00716D9A"/>
    <w:rsid w:val="007174A8"/>
    <w:rsid w:val="00723F57"/>
    <w:rsid w:val="00732582"/>
    <w:rsid w:val="00742813"/>
    <w:rsid w:val="0074463B"/>
    <w:rsid w:val="00746FA7"/>
    <w:rsid w:val="007665AF"/>
    <w:rsid w:val="00766E5F"/>
    <w:rsid w:val="00767A3C"/>
    <w:rsid w:val="007700AD"/>
    <w:rsid w:val="007718D9"/>
    <w:rsid w:val="007819A8"/>
    <w:rsid w:val="00790EF2"/>
    <w:rsid w:val="007A4801"/>
    <w:rsid w:val="007A6EF7"/>
    <w:rsid w:val="007B717F"/>
    <w:rsid w:val="007B7792"/>
    <w:rsid w:val="007C213A"/>
    <w:rsid w:val="007C5150"/>
    <w:rsid w:val="007C7DBD"/>
    <w:rsid w:val="007D1113"/>
    <w:rsid w:val="007D2AFB"/>
    <w:rsid w:val="007E1578"/>
    <w:rsid w:val="007E1B30"/>
    <w:rsid w:val="007E5F2A"/>
    <w:rsid w:val="007E5FCA"/>
    <w:rsid w:val="007E6374"/>
    <w:rsid w:val="007F4D4B"/>
    <w:rsid w:val="007F7C11"/>
    <w:rsid w:val="00801493"/>
    <w:rsid w:val="00801B08"/>
    <w:rsid w:val="008031F8"/>
    <w:rsid w:val="00804131"/>
    <w:rsid w:val="00807C9F"/>
    <w:rsid w:val="0081049E"/>
    <w:rsid w:val="008108CA"/>
    <w:rsid w:val="00810B16"/>
    <w:rsid w:val="00816830"/>
    <w:rsid w:val="00831220"/>
    <w:rsid w:val="00836136"/>
    <w:rsid w:val="00836F39"/>
    <w:rsid w:val="0085100F"/>
    <w:rsid w:val="00853390"/>
    <w:rsid w:val="00857B7F"/>
    <w:rsid w:val="008615E9"/>
    <w:rsid w:val="00867E5E"/>
    <w:rsid w:val="008743A0"/>
    <w:rsid w:val="00877874"/>
    <w:rsid w:val="00886A50"/>
    <w:rsid w:val="00891E11"/>
    <w:rsid w:val="00894F57"/>
    <w:rsid w:val="008A1A37"/>
    <w:rsid w:val="008B5CC3"/>
    <w:rsid w:val="008C0E6B"/>
    <w:rsid w:val="008C482D"/>
    <w:rsid w:val="008D085F"/>
    <w:rsid w:val="008E380D"/>
    <w:rsid w:val="008F20D2"/>
    <w:rsid w:val="00912692"/>
    <w:rsid w:val="00913A5A"/>
    <w:rsid w:val="0092017E"/>
    <w:rsid w:val="009229CF"/>
    <w:rsid w:val="00924219"/>
    <w:rsid w:val="00935C26"/>
    <w:rsid w:val="00942D60"/>
    <w:rsid w:val="0094579F"/>
    <w:rsid w:val="00953E9F"/>
    <w:rsid w:val="00960906"/>
    <w:rsid w:val="00960F4B"/>
    <w:rsid w:val="0098190C"/>
    <w:rsid w:val="00987131"/>
    <w:rsid w:val="0099461A"/>
    <w:rsid w:val="00994986"/>
    <w:rsid w:val="009A0A90"/>
    <w:rsid w:val="009A19AC"/>
    <w:rsid w:val="009A27DC"/>
    <w:rsid w:val="009A29D3"/>
    <w:rsid w:val="009B09DD"/>
    <w:rsid w:val="009B599F"/>
    <w:rsid w:val="009D0915"/>
    <w:rsid w:val="009D4360"/>
    <w:rsid w:val="009D6527"/>
    <w:rsid w:val="009D7714"/>
    <w:rsid w:val="009E0888"/>
    <w:rsid w:val="009E08B2"/>
    <w:rsid w:val="009E0D6F"/>
    <w:rsid w:val="009E584E"/>
    <w:rsid w:val="009E5F7A"/>
    <w:rsid w:val="009F2183"/>
    <w:rsid w:val="009F6BCC"/>
    <w:rsid w:val="00A039B7"/>
    <w:rsid w:val="00A043E2"/>
    <w:rsid w:val="00A0548E"/>
    <w:rsid w:val="00A05FAD"/>
    <w:rsid w:val="00A07EF8"/>
    <w:rsid w:val="00A10CFA"/>
    <w:rsid w:val="00A15119"/>
    <w:rsid w:val="00A15A39"/>
    <w:rsid w:val="00A17756"/>
    <w:rsid w:val="00A230A7"/>
    <w:rsid w:val="00A23BB6"/>
    <w:rsid w:val="00A30B89"/>
    <w:rsid w:val="00A3667F"/>
    <w:rsid w:val="00A424F3"/>
    <w:rsid w:val="00A425C9"/>
    <w:rsid w:val="00A446C6"/>
    <w:rsid w:val="00A472DF"/>
    <w:rsid w:val="00A507EF"/>
    <w:rsid w:val="00A524B5"/>
    <w:rsid w:val="00A534CD"/>
    <w:rsid w:val="00A53B7A"/>
    <w:rsid w:val="00A554E4"/>
    <w:rsid w:val="00A7257D"/>
    <w:rsid w:val="00A73731"/>
    <w:rsid w:val="00A75F70"/>
    <w:rsid w:val="00A77CD7"/>
    <w:rsid w:val="00A82EF7"/>
    <w:rsid w:val="00A85CA9"/>
    <w:rsid w:val="00A9129B"/>
    <w:rsid w:val="00A953A0"/>
    <w:rsid w:val="00A9598A"/>
    <w:rsid w:val="00AA4757"/>
    <w:rsid w:val="00AB0223"/>
    <w:rsid w:val="00AB3AAE"/>
    <w:rsid w:val="00AB3C1F"/>
    <w:rsid w:val="00AB588D"/>
    <w:rsid w:val="00AB690A"/>
    <w:rsid w:val="00AC49C2"/>
    <w:rsid w:val="00AC6E79"/>
    <w:rsid w:val="00AD25AC"/>
    <w:rsid w:val="00AE7E2D"/>
    <w:rsid w:val="00AF3895"/>
    <w:rsid w:val="00AF3CA6"/>
    <w:rsid w:val="00AF4DA2"/>
    <w:rsid w:val="00AF60A0"/>
    <w:rsid w:val="00AF623B"/>
    <w:rsid w:val="00B012B2"/>
    <w:rsid w:val="00B0176B"/>
    <w:rsid w:val="00B07532"/>
    <w:rsid w:val="00B10AB9"/>
    <w:rsid w:val="00B12CF3"/>
    <w:rsid w:val="00B15579"/>
    <w:rsid w:val="00B20C5D"/>
    <w:rsid w:val="00B30DBB"/>
    <w:rsid w:val="00B34463"/>
    <w:rsid w:val="00B36012"/>
    <w:rsid w:val="00B50827"/>
    <w:rsid w:val="00B51621"/>
    <w:rsid w:val="00B54DDD"/>
    <w:rsid w:val="00B56E7F"/>
    <w:rsid w:val="00B61FE8"/>
    <w:rsid w:val="00B626B5"/>
    <w:rsid w:val="00B73D68"/>
    <w:rsid w:val="00B7594D"/>
    <w:rsid w:val="00B81BDD"/>
    <w:rsid w:val="00B83305"/>
    <w:rsid w:val="00B93B82"/>
    <w:rsid w:val="00B96E2F"/>
    <w:rsid w:val="00B96E9B"/>
    <w:rsid w:val="00B972BE"/>
    <w:rsid w:val="00BA295C"/>
    <w:rsid w:val="00BB1F7B"/>
    <w:rsid w:val="00BB295C"/>
    <w:rsid w:val="00BB6127"/>
    <w:rsid w:val="00BB6912"/>
    <w:rsid w:val="00BB6E5B"/>
    <w:rsid w:val="00BC0162"/>
    <w:rsid w:val="00BC2BB0"/>
    <w:rsid w:val="00BC42B3"/>
    <w:rsid w:val="00BC6222"/>
    <w:rsid w:val="00BD5140"/>
    <w:rsid w:val="00BE2568"/>
    <w:rsid w:val="00BF30D4"/>
    <w:rsid w:val="00C01256"/>
    <w:rsid w:val="00C10508"/>
    <w:rsid w:val="00C1330E"/>
    <w:rsid w:val="00C20B1F"/>
    <w:rsid w:val="00C233C2"/>
    <w:rsid w:val="00C271FA"/>
    <w:rsid w:val="00C305F5"/>
    <w:rsid w:val="00C34B05"/>
    <w:rsid w:val="00C43540"/>
    <w:rsid w:val="00C44AEC"/>
    <w:rsid w:val="00C46C86"/>
    <w:rsid w:val="00C51B36"/>
    <w:rsid w:val="00C54652"/>
    <w:rsid w:val="00C604D0"/>
    <w:rsid w:val="00C60539"/>
    <w:rsid w:val="00C63E9D"/>
    <w:rsid w:val="00C81E73"/>
    <w:rsid w:val="00C839A7"/>
    <w:rsid w:val="00C911F9"/>
    <w:rsid w:val="00C94FA8"/>
    <w:rsid w:val="00C9645D"/>
    <w:rsid w:val="00C96686"/>
    <w:rsid w:val="00CA3387"/>
    <w:rsid w:val="00CB14A1"/>
    <w:rsid w:val="00CB1731"/>
    <w:rsid w:val="00CB5C10"/>
    <w:rsid w:val="00CC3080"/>
    <w:rsid w:val="00CC4042"/>
    <w:rsid w:val="00CC48BA"/>
    <w:rsid w:val="00CC5A1A"/>
    <w:rsid w:val="00CC5F51"/>
    <w:rsid w:val="00CD0076"/>
    <w:rsid w:val="00CD5075"/>
    <w:rsid w:val="00CD6C70"/>
    <w:rsid w:val="00CF20B9"/>
    <w:rsid w:val="00D053E1"/>
    <w:rsid w:val="00D07C6F"/>
    <w:rsid w:val="00D101A5"/>
    <w:rsid w:val="00D10481"/>
    <w:rsid w:val="00D123B5"/>
    <w:rsid w:val="00D12711"/>
    <w:rsid w:val="00D12ED7"/>
    <w:rsid w:val="00D12FD7"/>
    <w:rsid w:val="00D17357"/>
    <w:rsid w:val="00D21B85"/>
    <w:rsid w:val="00D26E5F"/>
    <w:rsid w:val="00D347DA"/>
    <w:rsid w:val="00D42E27"/>
    <w:rsid w:val="00D51E13"/>
    <w:rsid w:val="00D55E1D"/>
    <w:rsid w:val="00D60718"/>
    <w:rsid w:val="00D62268"/>
    <w:rsid w:val="00D62288"/>
    <w:rsid w:val="00D64FCB"/>
    <w:rsid w:val="00D70686"/>
    <w:rsid w:val="00D70E4D"/>
    <w:rsid w:val="00D71636"/>
    <w:rsid w:val="00D71C39"/>
    <w:rsid w:val="00D720A7"/>
    <w:rsid w:val="00D8396E"/>
    <w:rsid w:val="00D849A8"/>
    <w:rsid w:val="00D86540"/>
    <w:rsid w:val="00D94481"/>
    <w:rsid w:val="00DA0C28"/>
    <w:rsid w:val="00DA1131"/>
    <w:rsid w:val="00DA69BB"/>
    <w:rsid w:val="00DB32B2"/>
    <w:rsid w:val="00DB48BB"/>
    <w:rsid w:val="00DB5960"/>
    <w:rsid w:val="00DC0928"/>
    <w:rsid w:val="00DC2E88"/>
    <w:rsid w:val="00DD26D4"/>
    <w:rsid w:val="00DE0AC6"/>
    <w:rsid w:val="00DF293C"/>
    <w:rsid w:val="00E021F3"/>
    <w:rsid w:val="00E03EDE"/>
    <w:rsid w:val="00E04FDA"/>
    <w:rsid w:val="00E10FE3"/>
    <w:rsid w:val="00E1117C"/>
    <w:rsid w:val="00E16D54"/>
    <w:rsid w:val="00E2544F"/>
    <w:rsid w:val="00E27B3D"/>
    <w:rsid w:val="00E31D24"/>
    <w:rsid w:val="00E34262"/>
    <w:rsid w:val="00E41BA4"/>
    <w:rsid w:val="00E41C34"/>
    <w:rsid w:val="00E440A7"/>
    <w:rsid w:val="00E44A50"/>
    <w:rsid w:val="00E4792E"/>
    <w:rsid w:val="00E51AA4"/>
    <w:rsid w:val="00E53408"/>
    <w:rsid w:val="00E53A09"/>
    <w:rsid w:val="00E573F2"/>
    <w:rsid w:val="00E629E1"/>
    <w:rsid w:val="00E62EC4"/>
    <w:rsid w:val="00E75921"/>
    <w:rsid w:val="00E76D7A"/>
    <w:rsid w:val="00E820FE"/>
    <w:rsid w:val="00E84237"/>
    <w:rsid w:val="00E84347"/>
    <w:rsid w:val="00E84B26"/>
    <w:rsid w:val="00E87C56"/>
    <w:rsid w:val="00E97A3B"/>
    <w:rsid w:val="00EA029C"/>
    <w:rsid w:val="00EA1C5A"/>
    <w:rsid w:val="00EA517E"/>
    <w:rsid w:val="00EB024B"/>
    <w:rsid w:val="00EB5E14"/>
    <w:rsid w:val="00EB7627"/>
    <w:rsid w:val="00EC04A2"/>
    <w:rsid w:val="00EC5A94"/>
    <w:rsid w:val="00ED0CDB"/>
    <w:rsid w:val="00ED11D3"/>
    <w:rsid w:val="00EF0B2D"/>
    <w:rsid w:val="00EF2EA0"/>
    <w:rsid w:val="00EF2F12"/>
    <w:rsid w:val="00F100B4"/>
    <w:rsid w:val="00F13BF9"/>
    <w:rsid w:val="00F15F53"/>
    <w:rsid w:val="00F458B0"/>
    <w:rsid w:val="00F4656F"/>
    <w:rsid w:val="00F46EF6"/>
    <w:rsid w:val="00F475C9"/>
    <w:rsid w:val="00F53210"/>
    <w:rsid w:val="00F564D1"/>
    <w:rsid w:val="00F579F8"/>
    <w:rsid w:val="00F63EF9"/>
    <w:rsid w:val="00F71167"/>
    <w:rsid w:val="00F73096"/>
    <w:rsid w:val="00F737C2"/>
    <w:rsid w:val="00F76EF7"/>
    <w:rsid w:val="00F77BFA"/>
    <w:rsid w:val="00F81A7B"/>
    <w:rsid w:val="00F81E61"/>
    <w:rsid w:val="00F81ED0"/>
    <w:rsid w:val="00F8274A"/>
    <w:rsid w:val="00F82C3E"/>
    <w:rsid w:val="00F83CE5"/>
    <w:rsid w:val="00F83E8C"/>
    <w:rsid w:val="00F9052B"/>
    <w:rsid w:val="00F90BA4"/>
    <w:rsid w:val="00F911AA"/>
    <w:rsid w:val="00FA2C3F"/>
    <w:rsid w:val="00FA6A15"/>
    <w:rsid w:val="00FB39C1"/>
    <w:rsid w:val="00FC5D9A"/>
    <w:rsid w:val="00FD0245"/>
    <w:rsid w:val="00FD212F"/>
    <w:rsid w:val="00FD3778"/>
    <w:rsid w:val="00FD78B0"/>
    <w:rsid w:val="00FE365C"/>
    <w:rsid w:val="00FE3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32D35B-588A-41C4-97B8-A985871F6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28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99"/>
    <w:qFormat/>
    <w:rsid w:val="00D62288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6312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23BB6"/>
    <w:rPr>
      <w:rFonts w:cs="Times New Roman"/>
      <w:sz w:val="2"/>
    </w:rPr>
  </w:style>
  <w:style w:type="paragraph" w:styleId="NoSpacing">
    <w:name w:val="No Spacing"/>
    <w:uiPriority w:val="99"/>
    <w:qFormat/>
    <w:rsid w:val="00F458B0"/>
    <w:rPr>
      <w:rFonts w:ascii="Calibri" w:hAnsi="Calibri"/>
      <w:sz w:val="22"/>
      <w:szCs w:val="22"/>
    </w:rPr>
  </w:style>
  <w:style w:type="paragraph" w:styleId="ListBullet">
    <w:name w:val="List Bullet"/>
    <w:basedOn w:val="Normal"/>
    <w:uiPriority w:val="99"/>
    <w:unhideWhenUsed/>
    <w:rsid w:val="00D10481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0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A1C7FF-6CE3-411F-B88C-FF749C48C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n</vt:lpstr>
    </vt:vector>
  </TitlesOfParts>
  <Company>FirstGroup America</Company>
  <LinksUpToDate>false</LinksUpToDate>
  <CharactersWithSpaces>2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n</dc:title>
  <dc:subject/>
  <dc:creator>hrocheleau</dc:creator>
  <cp:keywords/>
  <dc:description/>
  <cp:lastModifiedBy>Marie Braley</cp:lastModifiedBy>
  <cp:revision>2</cp:revision>
  <cp:lastPrinted>2019-08-21T19:17:00Z</cp:lastPrinted>
  <dcterms:created xsi:type="dcterms:W3CDTF">2019-08-29T14:19:00Z</dcterms:created>
  <dcterms:modified xsi:type="dcterms:W3CDTF">2019-08-29T14:19:00Z</dcterms:modified>
</cp:coreProperties>
</file>